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F1F9C" w:rsidRPr="00C05A78" w:rsidRDefault="00797350" w:rsidP="00C05A78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C05A78">
        <w:rPr>
          <w:rFonts w:asciiTheme="majorBidi" w:hAnsiTheme="majorBidi" w:cstheme="majorBidi"/>
          <w:b/>
          <w:bCs/>
          <w:sz w:val="28"/>
          <w:szCs w:val="28"/>
        </w:rPr>
        <w:t xml:space="preserve">Master </w:t>
      </w:r>
      <w:proofErr w:type="gramStart"/>
      <w:r w:rsidRPr="00C05A78">
        <w:rPr>
          <w:rFonts w:asciiTheme="majorBidi" w:hAnsiTheme="majorBidi" w:cstheme="majorBidi"/>
          <w:b/>
          <w:bCs/>
          <w:sz w:val="28"/>
          <w:szCs w:val="28"/>
        </w:rPr>
        <w:t>1 Applied microbiology</w:t>
      </w:r>
      <w:proofErr w:type="gramEnd"/>
      <w:r w:rsidRPr="00C05A78">
        <w:rPr>
          <w:rFonts w:asciiTheme="majorBidi" w:hAnsiTheme="majorBidi" w:cstheme="majorBidi"/>
          <w:b/>
          <w:bCs/>
          <w:sz w:val="28"/>
          <w:szCs w:val="28"/>
        </w:rPr>
        <w:t>.</w:t>
      </w:r>
    </w:p>
    <w:p w:rsidR="00C05A78" w:rsidRPr="00C05A78" w:rsidRDefault="00C05A78" w:rsidP="00C05A78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C</w:t>
      </w:r>
      <w:r w:rsidRPr="00C05A78">
        <w:rPr>
          <w:rFonts w:asciiTheme="majorBidi" w:hAnsiTheme="majorBidi" w:cstheme="majorBidi"/>
          <w:b/>
          <w:bCs/>
          <w:sz w:val="28"/>
          <w:szCs w:val="28"/>
        </w:rPr>
        <w:t>onsultation schedule</w:t>
      </w:r>
    </w:p>
    <w:tbl>
      <w:tblPr>
        <w:tblW w:w="10094" w:type="dxa"/>
        <w:tblInd w:w="-3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/>
      </w:tblPr>
      <w:tblGrid>
        <w:gridCol w:w="1986"/>
        <w:gridCol w:w="1842"/>
        <w:gridCol w:w="3998"/>
        <w:gridCol w:w="2268"/>
      </w:tblGrid>
      <w:tr w:rsidR="00797350" w:rsidRPr="00FF411D" w:rsidTr="00654696">
        <w:trPr>
          <w:trHeight w:val="798"/>
        </w:trPr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7350" w:rsidRPr="00FF411D" w:rsidRDefault="00797350" w:rsidP="00251459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lang w:eastAsia="fr-FR"/>
              </w:rPr>
              <w:t>D</w:t>
            </w:r>
            <w:r w:rsidRPr="00FF411D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lang w:eastAsia="fr-FR"/>
              </w:rPr>
              <w:t>ate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7350" w:rsidRPr="00FF411D" w:rsidRDefault="00797350" w:rsidP="00251459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lang w:eastAsia="fr-FR"/>
              </w:rPr>
              <w:t>Hou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7350" w:rsidRPr="00FF411D" w:rsidRDefault="00797350" w:rsidP="00251459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lang w:eastAsia="fr-FR"/>
              </w:rPr>
              <w:t>Cours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7350" w:rsidRPr="00FF411D" w:rsidRDefault="00797350" w:rsidP="00251459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lang w:eastAsia="fr-FR"/>
              </w:rPr>
              <w:t>Teacher</w:t>
            </w:r>
          </w:p>
        </w:tc>
      </w:tr>
      <w:tr w:rsidR="00FF411D" w:rsidRPr="00FF411D" w:rsidTr="00654696">
        <w:trPr>
          <w:trHeight w:val="389"/>
        </w:trPr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F411D" w:rsidRPr="00FF411D" w:rsidRDefault="00506448" w:rsidP="00CF17B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Wednesday </w:t>
            </w:r>
            <w:r w:rsidR="00CF17BB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28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/0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F411D" w:rsidRPr="00FF411D" w:rsidRDefault="00CF17BB" w:rsidP="00CF17B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10h</w:t>
            </w:r>
            <w:r w:rsidR="00506448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 –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11h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F411D" w:rsidRPr="00506D85" w:rsidRDefault="00506D85" w:rsidP="00506D85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eastAsia="fr-FR"/>
              </w:rPr>
            </w:pPr>
            <w:r w:rsidRPr="000447B2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eastAsia="fr-FR"/>
              </w:rPr>
              <w:t>Microbiology of fermentation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F411D" w:rsidRPr="00FF411D" w:rsidRDefault="00506D85" w:rsidP="00506D8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 w:rsidRPr="000447B2">
              <w:rPr>
                <w:rFonts w:asciiTheme="majorBidi" w:eastAsia="Times New Roman" w:hAnsiTheme="majorBidi" w:cstheme="majorBidi"/>
                <w:sz w:val="20"/>
                <w:szCs w:val="20"/>
                <w:lang w:eastAsia="fr-FR"/>
              </w:rPr>
              <w:t>Ms. KAOUECHE</w:t>
            </w:r>
          </w:p>
        </w:tc>
      </w:tr>
      <w:tr w:rsidR="00FF411D" w:rsidRPr="00FF411D" w:rsidTr="00654696">
        <w:trPr>
          <w:trHeight w:val="389"/>
        </w:trPr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F411D" w:rsidRPr="00FF411D" w:rsidRDefault="007C05EF" w:rsidP="00CF17B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Sunday </w:t>
            </w:r>
            <w:r w:rsidR="00CF17BB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2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/0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F411D" w:rsidRPr="00FF411D" w:rsidRDefault="007C05EF" w:rsidP="00506D8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11h – 12h 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F411D" w:rsidRPr="00506D85" w:rsidRDefault="00506D85" w:rsidP="00506D85">
            <w:pPr>
              <w:jc w:val="center"/>
              <w:rPr>
                <w:rFonts w:asciiTheme="majorBidi" w:hAnsiTheme="majorBidi" w:cstheme="majorBidi"/>
                <w:b/>
                <w:color w:val="000000"/>
                <w:sz w:val="20"/>
                <w:szCs w:val="20"/>
              </w:rPr>
            </w:pPr>
            <w:r w:rsidRPr="00621180">
              <w:rPr>
                <w:rFonts w:asciiTheme="majorBidi" w:hAnsiTheme="majorBidi" w:cstheme="majorBidi"/>
                <w:b/>
                <w:color w:val="000000"/>
                <w:sz w:val="20"/>
                <w:szCs w:val="20"/>
              </w:rPr>
              <w:t xml:space="preserve">General microbiology </w:t>
            </w:r>
            <w:r w:rsidRPr="000447B2">
              <w:rPr>
                <w:rFonts w:asciiTheme="majorBidi" w:hAnsiTheme="majorBidi" w:cstheme="majorBidi"/>
                <w:b/>
                <w:color w:val="000000"/>
                <w:sz w:val="20"/>
                <w:szCs w:val="20"/>
              </w:rPr>
              <w:t>technique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F411D" w:rsidRPr="00506D85" w:rsidRDefault="00506D85" w:rsidP="00506D85">
            <w:pPr>
              <w:jc w:val="center"/>
              <w:rPr>
                <w:rFonts w:asciiTheme="majorBidi" w:hAnsiTheme="majorBidi" w:cs="Times New Roman"/>
              </w:rPr>
            </w:pPr>
            <w:r w:rsidRPr="000447B2">
              <w:rPr>
                <w:rFonts w:asciiTheme="majorBidi" w:eastAsia="Times New Roman" w:hAnsiTheme="majorBidi" w:cstheme="majorBidi"/>
                <w:sz w:val="20"/>
                <w:szCs w:val="20"/>
                <w:lang w:eastAsia="fr-FR"/>
              </w:rPr>
              <w:t>Mr. MEDJOUDJ</w:t>
            </w:r>
          </w:p>
        </w:tc>
      </w:tr>
      <w:tr w:rsidR="00FF411D" w:rsidRPr="00FF411D" w:rsidTr="00654696">
        <w:trPr>
          <w:trHeight w:val="389"/>
        </w:trPr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F411D" w:rsidRPr="00FF411D" w:rsidRDefault="002F0EB6" w:rsidP="00CF17B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Wednesday 28/0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F411D" w:rsidRPr="00FF411D" w:rsidRDefault="007C05EF" w:rsidP="00506D8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12:30h- 13:30h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F411D" w:rsidRPr="00506D85" w:rsidRDefault="00506D85" w:rsidP="00506D8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447B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Food microbiolog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F411D" w:rsidRPr="00FF411D" w:rsidRDefault="00506D85" w:rsidP="00506D8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447B2">
              <w:rPr>
                <w:rFonts w:asciiTheme="majorBidi" w:eastAsia="Times New Roman" w:hAnsiTheme="majorBidi" w:cstheme="majorBidi"/>
                <w:sz w:val="20"/>
                <w:szCs w:val="20"/>
                <w:lang w:eastAsia="fr-FR"/>
              </w:rPr>
              <w:t xml:space="preserve">Ms. </w:t>
            </w:r>
            <w:r w:rsidRPr="000447B2">
              <w:rPr>
                <w:rFonts w:asciiTheme="majorBidi" w:hAnsiTheme="majorBidi" w:cstheme="majorBidi"/>
                <w:sz w:val="20"/>
                <w:szCs w:val="20"/>
              </w:rPr>
              <w:t>MERADI</w:t>
            </w:r>
          </w:p>
        </w:tc>
      </w:tr>
      <w:tr w:rsidR="00FF411D" w:rsidRPr="00FF411D" w:rsidTr="00654696">
        <w:trPr>
          <w:trHeight w:val="389"/>
        </w:trPr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F411D" w:rsidRPr="00FF411D" w:rsidRDefault="002F0EB6" w:rsidP="0080094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Wednesday 28/0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F411D" w:rsidRPr="00FF411D" w:rsidRDefault="007C05EF" w:rsidP="007C05E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13:30h–14:30h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F411D" w:rsidRPr="00506D85" w:rsidRDefault="00506D85" w:rsidP="00506D85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eastAsia="fr-FR"/>
              </w:rPr>
            </w:pPr>
            <w:r w:rsidRPr="000447B2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eastAsia="fr-FR"/>
              </w:rPr>
              <w:t>Medical bacteriolog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F411D" w:rsidRPr="00FF411D" w:rsidRDefault="00506D85" w:rsidP="00506D85">
            <w:pPr>
              <w:jc w:val="center"/>
              <w:rPr>
                <w:rFonts w:ascii="Cambria" w:eastAsia="Times New Roman" w:hAnsi="Cambria" w:cs="Times New Roman"/>
                <w:color w:val="000000"/>
                <w:sz w:val="24"/>
                <w:szCs w:val="24"/>
                <w:lang w:eastAsia="fr-FR"/>
              </w:rPr>
            </w:pPr>
            <w:r w:rsidRPr="000447B2">
              <w:rPr>
                <w:rFonts w:asciiTheme="majorBidi" w:eastAsia="Times New Roman" w:hAnsiTheme="majorBidi" w:cstheme="majorBidi"/>
                <w:sz w:val="20"/>
                <w:szCs w:val="20"/>
                <w:lang w:eastAsia="fr-FR"/>
              </w:rPr>
              <w:t xml:space="preserve">Ms. </w:t>
            </w:r>
            <w:r w:rsidRPr="000447B2">
              <w:rPr>
                <w:rFonts w:asciiTheme="majorBidi" w:hAnsiTheme="majorBidi" w:cstheme="majorBidi"/>
                <w:sz w:val="20"/>
                <w:szCs w:val="20"/>
              </w:rPr>
              <w:t>MERADI</w:t>
            </w:r>
          </w:p>
        </w:tc>
      </w:tr>
      <w:tr w:rsidR="009B227C" w:rsidRPr="00FF411D" w:rsidTr="00654696">
        <w:trPr>
          <w:trHeight w:val="389"/>
        </w:trPr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27C" w:rsidRPr="00FF411D" w:rsidRDefault="002F0EB6" w:rsidP="009B227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Wednesday 28</w:t>
            </w:r>
            <w:r w:rsidR="009B227C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/0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27C" w:rsidRPr="00FF411D" w:rsidRDefault="002F0EB6" w:rsidP="002F0EB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11h</w:t>
            </w:r>
            <w:r w:rsidR="009B227C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-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12h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27C" w:rsidRPr="00506D85" w:rsidRDefault="009B227C" w:rsidP="009B227C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F0EB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mmunicati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27C" w:rsidRPr="00FF411D" w:rsidRDefault="009B227C" w:rsidP="009B227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 w:rsidRPr="000447B2">
              <w:rPr>
                <w:rFonts w:asciiTheme="majorBidi" w:eastAsia="Times New Roman" w:hAnsiTheme="majorBidi" w:cstheme="majorBidi"/>
                <w:sz w:val="20"/>
                <w:szCs w:val="20"/>
                <w:lang w:eastAsia="fr-FR"/>
              </w:rPr>
              <w:t>Ms. MANSOURI</w:t>
            </w:r>
          </w:p>
        </w:tc>
      </w:tr>
      <w:tr w:rsidR="009B227C" w:rsidRPr="00FF411D" w:rsidTr="00654696">
        <w:trPr>
          <w:trHeight w:val="389"/>
        </w:trPr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27C" w:rsidRPr="00FF411D" w:rsidRDefault="002F0EB6" w:rsidP="009B227C">
            <w:pPr>
              <w:jc w:val="center"/>
              <w:rPr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Sunday 25/0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27C" w:rsidRPr="00DC3FF5" w:rsidRDefault="002F0EB6" w:rsidP="002F0EB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3</w:t>
            </w:r>
            <w:r w:rsidR="00CF17BB">
              <w:rPr>
                <w:rFonts w:asciiTheme="majorBidi" w:hAnsiTheme="majorBidi" w:cstheme="majorBidi"/>
                <w:sz w:val="24"/>
                <w:szCs w:val="24"/>
              </w:rPr>
              <w:t>:30h</w:t>
            </w:r>
            <w:r w:rsidR="00506448">
              <w:rPr>
                <w:rFonts w:asciiTheme="majorBidi" w:hAnsiTheme="majorBidi" w:cstheme="majorBidi"/>
                <w:sz w:val="24"/>
                <w:szCs w:val="24"/>
              </w:rPr>
              <w:t xml:space="preserve"> –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14</w:t>
            </w:r>
            <w:r w:rsidR="00CF17BB">
              <w:rPr>
                <w:rFonts w:asciiTheme="majorBidi" w:hAnsiTheme="majorBidi" w:cstheme="majorBidi"/>
                <w:sz w:val="24"/>
                <w:szCs w:val="24"/>
              </w:rPr>
              <w:t>:30h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27C" w:rsidRPr="000447B2" w:rsidRDefault="009B227C" w:rsidP="009B227C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eastAsia="fr-FR"/>
              </w:rPr>
            </w:pPr>
            <w:r w:rsidRPr="002F0EB6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eastAsia="fr-FR"/>
              </w:rPr>
              <w:t>Reading</w:t>
            </w:r>
            <w:r w:rsidRPr="000447B2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0447B2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eastAsia="fr-FR"/>
              </w:rPr>
              <w:t>labwork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27C" w:rsidRPr="00FF411D" w:rsidRDefault="009B227C" w:rsidP="009B227C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447B2">
              <w:rPr>
                <w:rFonts w:asciiTheme="majorBidi" w:eastAsia="Times New Roman" w:hAnsiTheme="majorBidi" w:cstheme="majorBidi"/>
                <w:sz w:val="20"/>
                <w:szCs w:val="20"/>
                <w:lang w:eastAsia="fr-FR"/>
              </w:rPr>
              <w:t>Ms. M</w:t>
            </w:r>
            <w:r w:rsidR="00CF17BB">
              <w:rPr>
                <w:rFonts w:asciiTheme="majorBidi" w:eastAsia="Times New Roman" w:hAnsiTheme="majorBidi" w:cstheme="majorBidi"/>
                <w:sz w:val="20"/>
                <w:szCs w:val="20"/>
                <w:lang w:eastAsia="fr-FR"/>
              </w:rPr>
              <w:t>EHRAB</w:t>
            </w:r>
          </w:p>
        </w:tc>
      </w:tr>
      <w:tr w:rsidR="009B227C" w:rsidRPr="00FF411D" w:rsidTr="00654696">
        <w:trPr>
          <w:trHeight w:val="389"/>
        </w:trPr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27C" w:rsidRPr="00FF411D" w:rsidRDefault="00251459" w:rsidP="009B227C">
            <w:pPr>
              <w:jc w:val="center"/>
              <w:rPr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Tuesday 27</w:t>
            </w:r>
            <w:r w:rsidR="009B227C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/0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27C" w:rsidRPr="00DC3FF5" w:rsidRDefault="000807CE" w:rsidP="009B227C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2:30h – 13:30</w:t>
            </w:r>
            <w:r w:rsidR="00506448">
              <w:rPr>
                <w:rFonts w:asciiTheme="majorBidi" w:hAnsiTheme="majorBidi" w:cstheme="majorBidi"/>
                <w:sz w:val="24"/>
                <w:szCs w:val="24"/>
              </w:rPr>
              <w:t>h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27C" w:rsidRPr="00FF411D" w:rsidRDefault="009B227C" w:rsidP="009B227C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5145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eastAsia="fr-FR"/>
              </w:rPr>
              <w:t>Virolog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27C" w:rsidRPr="00FF411D" w:rsidRDefault="009B227C" w:rsidP="009B227C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447B2">
              <w:rPr>
                <w:rFonts w:asciiTheme="majorBidi" w:eastAsia="Times New Roman" w:hAnsiTheme="majorBidi" w:cstheme="majorBidi"/>
                <w:sz w:val="20"/>
                <w:szCs w:val="20"/>
                <w:lang w:eastAsia="fr-FR"/>
              </w:rPr>
              <w:t>Ms. MANSOURI</w:t>
            </w:r>
          </w:p>
        </w:tc>
      </w:tr>
    </w:tbl>
    <w:p w:rsidR="00506D85" w:rsidRDefault="00506D85">
      <w:pPr>
        <w:rPr>
          <w:lang w:val="fr-FR"/>
        </w:rPr>
      </w:pPr>
    </w:p>
    <w:p w:rsidR="00506D85" w:rsidRPr="00C05A78" w:rsidRDefault="00C05A78" w:rsidP="00C05A78">
      <w:pPr>
        <w:jc w:val="center"/>
        <w:rPr>
          <w:rFonts w:asciiTheme="majorBidi" w:hAnsiTheme="majorBidi" w:cstheme="majorBidi"/>
          <w:b/>
          <w:bCs/>
          <w:sz w:val="28"/>
          <w:szCs w:val="28"/>
          <w:lang w:val="fr-FR"/>
        </w:rPr>
      </w:pPr>
      <w:r w:rsidRPr="00C05A78">
        <w:rPr>
          <w:rFonts w:asciiTheme="majorBidi" w:hAnsiTheme="majorBidi" w:cstheme="majorBidi"/>
          <w:b/>
          <w:bCs/>
          <w:sz w:val="28"/>
          <w:szCs w:val="28"/>
          <w:lang w:val="fr-FR"/>
        </w:rPr>
        <w:t xml:space="preserve">Replacement </w:t>
      </w:r>
      <w:proofErr w:type="spellStart"/>
      <w:r w:rsidRPr="00C05A78">
        <w:rPr>
          <w:rFonts w:asciiTheme="majorBidi" w:hAnsiTheme="majorBidi" w:cstheme="majorBidi"/>
          <w:b/>
          <w:bCs/>
          <w:sz w:val="28"/>
          <w:szCs w:val="28"/>
          <w:lang w:val="fr-FR"/>
        </w:rPr>
        <w:t>Examination</w:t>
      </w:r>
      <w:proofErr w:type="spellEnd"/>
      <w:r w:rsidRPr="00C05A78">
        <w:rPr>
          <w:rFonts w:asciiTheme="majorBidi" w:hAnsiTheme="majorBidi" w:cstheme="majorBidi"/>
          <w:b/>
          <w:bCs/>
          <w:sz w:val="28"/>
          <w:szCs w:val="28"/>
          <w:lang w:val="fr-FR"/>
        </w:rPr>
        <w:t xml:space="preserve"> </w:t>
      </w:r>
      <w:r w:rsidRPr="00C05A78">
        <w:rPr>
          <w:rFonts w:asciiTheme="majorBidi" w:hAnsiTheme="majorBidi" w:cstheme="majorBidi"/>
          <w:b/>
          <w:bCs/>
          <w:sz w:val="28"/>
          <w:szCs w:val="28"/>
        </w:rPr>
        <w:t>schedule</w:t>
      </w:r>
    </w:p>
    <w:tbl>
      <w:tblPr>
        <w:tblW w:w="10094" w:type="dxa"/>
        <w:tblInd w:w="-3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/>
      </w:tblPr>
      <w:tblGrid>
        <w:gridCol w:w="1986"/>
        <w:gridCol w:w="1701"/>
        <w:gridCol w:w="4139"/>
        <w:gridCol w:w="2268"/>
      </w:tblGrid>
      <w:tr w:rsidR="00C05A78" w:rsidRPr="00FF411D" w:rsidTr="00654696">
        <w:trPr>
          <w:trHeight w:val="798"/>
        </w:trPr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5A78" w:rsidRPr="00FF411D" w:rsidRDefault="00C05A78" w:rsidP="00251459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lang w:eastAsia="fr-FR"/>
              </w:rPr>
              <w:t>D</w:t>
            </w:r>
            <w:r w:rsidRPr="00FF411D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lang w:eastAsia="fr-FR"/>
              </w:rPr>
              <w:t>at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5A78" w:rsidRPr="00FF411D" w:rsidRDefault="00C05A78" w:rsidP="00251459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lang w:eastAsia="fr-FR"/>
              </w:rPr>
              <w:t>Hour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5A78" w:rsidRPr="00FF411D" w:rsidRDefault="00C05A78" w:rsidP="00251459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lang w:eastAsia="fr-FR"/>
              </w:rPr>
              <w:t>Cours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5A78" w:rsidRPr="00FF411D" w:rsidRDefault="00C05A78" w:rsidP="00251459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lang w:eastAsia="fr-FR"/>
              </w:rPr>
              <w:t>Teacher</w:t>
            </w:r>
          </w:p>
        </w:tc>
      </w:tr>
      <w:tr w:rsidR="00C05A78" w:rsidRPr="00FF411D" w:rsidTr="00654696">
        <w:trPr>
          <w:trHeight w:val="389"/>
        </w:trPr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A78" w:rsidRPr="00FF411D" w:rsidRDefault="00C05A78" w:rsidP="00CF17B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Wednesday </w:t>
            </w:r>
            <w:r w:rsidR="00CF17BB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28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/0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A78" w:rsidRPr="00FF411D" w:rsidRDefault="002F0EB6" w:rsidP="0025145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12:30h – 14</w:t>
            </w:r>
            <w:r w:rsidR="00C05A78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h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5A78" w:rsidRPr="00506D85" w:rsidRDefault="00C05A78" w:rsidP="00251459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eastAsia="fr-FR"/>
              </w:rPr>
            </w:pPr>
            <w:r w:rsidRPr="000447B2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eastAsia="fr-FR"/>
              </w:rPr>
              <w:t>Microbiology of fermentation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5A78" w:rsidRPr="00FF411D" w:rsidRDefault="00C05A78" w:rsidP="0025145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 w:rsidRPr="000447B2">
              <w:rPr>
                <w:rFonts w:asciiTheme="majorBidi" w:eastAsia="Times New Roman" w:hAnsiTheme="majorBidi" w:cstheme="majorBidi"/>
                <w:sz w:val="20"/>
                <w:szCs w:val="20"/>
                <w:lang w:eastAsia="fr-FR"/>
              </w:rPr>
              <w:t>Ms. KAOUECHE</w:t>
            </w:r>
          </w:p>
        </w:tc>
      </w:tr>
      <w:tr w:rsidR="00C05A78" w:rsidRPr="00FF411D" w:rsidTr="00654696">
        <w:trPr>
          <w:trHeight w:val="389"/>
        </w:trPr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A78" w:rsidRPr="00FF411D" w:rsidRDefault="00C05A78" w:rsidP="00CF17B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Sunday </w:t>
            </w:r>
            <w:r w:rsidR="00CF17BB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2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/0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A78" w:rsidRPr="00FF411D" w:rsidRDefault="00CF17BB" w:rsidP="0025145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12h – 13:30</w:t>
            </w:r>
            <w:r w:rsidR="00C05A78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h 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5A78" w:rsidRPr="00506D85" w:rsidRDefault="00C05A78" w:rsidP="00251459">
            <w:pPr>
              <w:jc w:val="center"/>
              <w:rPr>
                <w:rFonts w:asciiTheme="majorBidi" w:hAnsiTheme="majorBidi" w:cstheme="majorBidi"/>
                <w:b/>
                <w:color w:val="000000"/>
                <w:sz w:val="20"/>
                <w:szCs w:val="20"/>
              </w:rPr>
            </w:pPr>
            <w:r w:rsidRPr="00621180">
              <w:rPr>
                <w:rFonts w:asciiTheme="majorBidi" w:hAnsiTheme="majorBidi" w:cstheme="majorBidi"/>
                <w:b/>
                <w:color w:val="000000"/>
                <w:sz w:val="20"/>
                <w:szCs w:val="20"/>
              </w:rPr>
              <w:t xml:space="preserve">General microbiology </w:t>
            </w:r>
            <w:r w:rsidRPr="000447B2">
              <w:rPr>
                <w:rFonts w:asciiTheme="majorBidi" w:hAnsiTheme="majorBidi" w:cstheme="majorBidi"/>
                <w:b/>
                <w:color w:val="000000"/>
                <w:sz w:val="20"/>
                <w:szCs w:val="20"/>
              </w:rPr>
              <w:t>technique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5A78" w:rsidRPr="00506D85" w:rsidRDefault="00C05A78" w:rsidP="00251459">
            <w:pPr>
              <w:jc w:val="center"/>
              <w:rPr>
                <w:rFonts w:asciiTheme="majorBidi" w:hAnsiTheme="majorBidi" w:cs="Times New Roman"/>
              </w:rPr>
            </w:pPr>
            <w:r w:rsidRPr="000447B2">
              <w:rPr>
                <w:rFonts w:asciiTheme="majorBidi" w:eastAsia="Times New Roman" w:hAnsiTheme="majorBidi" w:cstheme="majorBidi"/>
                <w:sz w:val="20"/>
                <w:szCs w:val="20"/>
                <w:lang w:eastAsia="fr-FR"/>
              </w:rPr>
              <w:t>Mr. MEDJOUDJ</w:t>
            </w:r>
          </w:p>
        </w:tc>
      </w:tr>
      <w:tr w:rsidR="00C05A78" w:rsidRPr="00FF411D" w:rsidTr="00654696">
        <w:trPr>
          <w:trHeight w:val="389"/>
        </w:trPr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A78" w:rsidRPr="00FF411D" w:rsidRDefault="00C05A78" w:rsidP="00CF17B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Monday </w:t>
            </w:r>
            <w:r w:rsidR="00CF17BB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26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/0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A78" w:rsidRPr="00FF411D" w:rsidRDefault="00CF17BB" w:rsidP="0025145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12:30h- 14</w:t>
            </w:r>
            <w:r w:rsidR="00C05A78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h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A78" w:rsidRPr="00506D85" w:rsidRDefault="00C05A78" w:rsidP="00251459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447B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Food microbiolog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A78" w:rsidRPr="00FF411D" w:rsidRDefault="00C05A78" w:rsidP="0025145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447B2">
              <w:rPr>
                <w:rFonts w:asciiTheme="majorBidi" w:eastAsia="Times New Roman" w:hAnsiTheme="majorBidi" w:cstheme="majorBidi"/>
                <w:sz w:val="20"/>
                <w:szCs w:val="20"/>
                <w:lang w:eastAsia="fr-FR"/>
              </w:rPr>
              <w:t xml:space="preserve">Ms. </w:t>
            </w:r>
            <w:r w:rsidRPr="000447B2">
              <w:rPr>
                <w:rFonts w:asciiTheme="majorBidi" w:hAnsiTheme="majorBidi" w:cstheme="majorBidi"/>
                <w:sz w:val="20"/>
                <w:szCs w:val="20"/>
              </w:rPr>
              <w:t>MERADI</w:t>
            </w:r>
          </w:p>
        </w:tc>
      </w:tr>
      <w:tr w:rsidR="00C05A78" w:rsidRPr="00FF411D" w:rsidTr="00654696">
        <w:trPr>
          <w:trHeight w:val="389"/>
        </w:trPr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A78" w:rsidRPr="00FF411D" w:rsidRDefault="00C05A78" w:rsidP="00CF17B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Monday </w:t>
            </w:r>
            <w:r w:rsidR="00CF17BB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26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/0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A78" w:rsidRPr="00FF411D" w:rsidRDefault="00CF17BB" w:rsidP="0025145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   15h–16</w:t>
            </w:r>
            <w:r w:rsidR="00C05A78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:30h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5A78" w:rsidRPr="00506D85" w:rsidRDefault="00C05A78" w:rsidP="00251459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eastAsia="fr-FR"/>
              </w:rPr>
            </w:pPr>
            <w:r w:rsidRPr="000447B2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eastAsia="fr-FR"/>
              </w:rPr>
              <w:t>Medical bacteriolog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5A78" w:rsidRPr="00FF411D" w:rsidRDefault="00C05A78" w:rsidP="00251459">
            <w:pPr>
              <w:jc w:val="center"/>
              <w:rPr>
                <w:rFonts w:ascii="Cambria" w:eastAsia="Times New Roman" w:hAnsi="Cambria" w:cs="Times New Roman"/>
                <w:color w:val="000000"/>
                <w:sz w:val="24"/>
                <w:szCs w:val="24"/>
                <w:lang w:eastAsia="fr-FR"/>
              </w:rPr>
            </w:pPr>
            <w:r w:rsidRPr="000447B2">
              <w:rPr>
                <w:rFonts w:asciiTheme="majorBidi" w:eastAsia="Times New Roman" w:hAnsiTheme="majorBidi" w:cstheme="majorBidi"/>
                <w:sz w:val="20"/>
                <w:szCs w:val="20"/>
                <w:lang w:eastAsia="fr-FR"/>
              </w:rPr>
              <w:t xml:space="preserve">Ms. </w:t>
            </w:r>
            <w:r w:rsidRPr="000447B2">
              <w:rPr>
                <w:rFonts w:asciiTheme="majorBidi" w:hAnsiTheme="majorBidi" w:cstheme="majorBidi"/>
                <w:sz w:val="20"/>
                <w:szCs w:val="20"/>
              </w:rPr>
              <w:t>MERADI</w:t>
            </w:r>
          </w:p>
        </w:tc>
      </w:tr>
      <w:tr w:rsidR="00C05A78" w:rsidRPr="00FF411D" w:rsidTr="00654696">
        <w:trPr>
          <w:trHeight w:val="389"/>
        </w:trPr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A78" w:rsidRPr="00FF411D" w:rsidRDefault="002F0EB6" w:rsidP="0025145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Wednesday 28/0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A78" w:rsidRPr="00FF411D" w:rsidRDefault="002F0EB6" w:rsidP="0025145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9:30h-11</w:t>
            </w:r>
            <w:r w:rsidR="00C05A78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h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A78" w:rsidRPr="00506D85" w:rsidRDefault="00C05A78" w:rsidP="00251459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F0EB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mmunicati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A78" w:rsidRPr="00FF411D" w:rsidRDefault="00C05A78" w:rsidP="0025145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 w:rsidRPr="000447B2">
              <w:rPr>
                <w:rFonts w:asciiTheme="majorBidi" w:eastAsia="Times New Roman" w:hAnsiTheme="majorBidi" w:cstheme="majorBidi"/>
                <w:sz w:val="20"/>
                <w:szCs w:val="20"/>
                <w:lang w:eastAsia="fr-FR"/>
              </w:rPr>
              <w:t>Ms. MANSOURI</w:t>
            </w:r>
          </w:p>
        </w:tc>
      </w:tr>
      <w:tr w:rsidR="00C05A78" w:rsidRPr="00FF411D" w:rsidTr="00654696">
        <w:trPr>
          <w:trHeight w:val="389"/>
        </w:trPr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A78" w:rsidRPr="00FF411D" w:rsidRDefault="002F0EB6" w:rsidP="00251459">
            <w:pPr>
              <w:jc w:val="center"/>
              <w:rPr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Sunday 25</w:t>
            </w:r>
            <w:r w:rsidR="00C05A78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/0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A78" w:rsidRPr="00DC3FF5" w:rsidRDefault="00CF17BB" w:rsidP="00CF17B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9h</w:t>
            </w:r>
            <w:r w:rsidR="00C05A78">
              <w:rPr>
                <w:rFonts w:asciiTheme="majorBidi" w:hAnsiTheme="majorBidi" w:cstheme="majorBidi"/>
                <w:sz w:val="24"/>
                <w:szCs w:val="24"/>
              </w:rPr>
              <w:t xml:space="preserve"> –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10:30h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A78" w:rsidRPr="000447B2" w:rsidRDefault="00C05A78" w:rsidP="00251459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eastAsia="fr-FR"/>
              </w:rPr>
            </w:pPr>
            <w:r w:rsidRPr="002F0EB6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eastAsia="fr-FR"/>
              </w:rPr>
              <w:t>Reading</w:t>
            </w:r>
            <w:r w:rsidRPr="000447B2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0447B2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eastAsia="fr-FR"/>
              </w:rPr>
              <w:t>labwork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A78" w:rsidRPr="00FF411D" w:rsidRDefault="00C05A78" w:rsidP="0025145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447B2">
              <w:rPr>
                <w:rFonts w:asciiTheme="majorBidi" w:eastAsia="Times New Roman" w:hAnsiTheme="majorBidi" w:cstheme="majorBidi"/>
                <w:sz w:val="20"/>
                <w:szCs w:val="20"/>
                <w:lang w:eastAsia="fr-FR"/>
              </w:rPr>
              <w:t xml:space="preserve">Ms. </w:t>
            </w:r>
            <w:r w:rsidR="00757A8F" w:rsidRPr="000447B2">
              <w:rPr>
                <w:rFonts w:asciiTheme="majorBidi" w:eastAsia="Times New Roman" w:hAnsiTheme="majorBidi" w:cstheme="majorBidi"/>
                <w:sz w:val="20"/>
                <w:szCs w:val="20"/>
                <w:lang w:eastAsia="fr-FR"/>
              </w:rPr>
              <w:t>M</w:t>
            </w:r>
            <w:r w:rsidR="00757A8F">
              <w:rPr>
                <w:rFonts w:asciiTheme="majorBidi" w:eastAsia="Times New Roman" w:hAnsiTheme="majorBidi" w:cstheme="majorBidi"/>
                <w:sz w:val="20"/>
                <w:szCs w:val="20"/>
                <w:lang w:eastAsia="fr-FR"/>
              </w:rPr>
              <w:t>EHRAB</w:t>
            </w:r>
          </w:p>
        </w:tc>
      </w:tr>
      <w:tr w:rsidR="00C05A78" w:rsidRPr="00FF411D" w:rsidTr="00654696">
        <w:trPr>
          <w:trHeight w:val="389"/>
        </w:trPr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A78" w:rsidRPr="00FF411D" w:rsidRDefault="002F0EB6" w:rsidP="00251459">
            <w:pPr>
              <w:jc w:val="center"/>
              <w:rPr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Tuesday 27</w:t>
            </w:r>
            <w:r w:rsidR="00C05A78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/0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A78" w:rsidRPr="00DC3FF5" w:rsidRDefault="00C05A78" w:rsidP="0025145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3</w:t>
            </w:r>
            <w:r w:rsidR="000807CE">
              <w:rPr>
                <w:rFonts w:asciiTheme="majorBidi" w:hAnsiTheme="majorBidi" w:cstheme="majorBidi"/>
                <w:sz w:val="24"/>
                <w:szCs w:val="24"/>
              </w:rPr>
              <w:t>:30h – 15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h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A78" w:rsidRPr="00FF411D" w:rsidRDefault="00C05A78" w:rsidP="0025145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F0EB6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eastAsia="fr-FR"/>
              </w:rPr>
              <w:t>Virolog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A78" w:rsidRPr="00FF411D" w:rsidRDefault="00C05A78" w:rsidP="0025145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447B2">
              <w:rPr>
                <w:rFonts w:asciiTheme="majorBidi" w:eastAsia="Times New Roman" w:hAnsiTheme="majorBidi" w:cstheme="majorBidi"/>
                <w:sz w:val="20"/>
                <w:szCs w:val="20"/>
                <w:lang w:eastAsia="fr-FR"/>
              </w:rPr>
              <w:t>Ms. MANSOURI</w:t>
            </w:r>
          </w:p>
        </w:tc>
      </w:tr>
    </w:tbl>
    <w:p w:rsidR="00C05A78" w:rsidRDefault="00C05A78" w:rsidP="00506D85">
      <w:pPr>
        <w:rPr>
          <w:lang w:val="fr-FR"/>
        </w:rPr>
      </w:pPr>
    </w:p>
    <w:p w:rsidR="00C05A78" w:rsidRDefault="00C05A78" w:rsidP="00506D85">
      <w:pPr>
        <w:rPr>
          <w:lang w:val="fr-FR"/>
        </w:rPr>
      </w:pPr>
    </w:p>
    <w:p w:rsidR="00C05A78" w:rsidRDefault="00C05A78" w:rsidP="00506D85">
      <w:pPr>
        <w:rPr>
          <w:lang w:val="fr-FR"/>
        </w:rPr>
      </w:pPr>
    </w:p>
    <w:p w:rsidR="00654696" w:rsidRDefault="00654696" w:rsidP="00506D85">
      <w:pPr>
        <w:rPr>
          <w:lang w:val="fr-FR"/>
        </w:rPr>
      </w:pPr>
    </w:p>
    <w:p w:rsidR="00654696" w:rsidRDefault="00654696" w:rsidP="00506D85">
      <w:pPr>
        <w:rPr>
          <w:lang w:val="fr-FR"/>
        </w:rPr>
      </w:pPr>
    </w:p>
    <w:p w:rsidR="00654696" w:rsidRDefault="00654696" w:rsidP="00506D85">
      <w:pPr>
        <w:rPr>
          <w:lang w:val="fr-FR"/>
        </w:rPr>
      </w:pPr>
    </w:p>
    <w:p w:rsidR="00654696" w:rsidRDefault="00654696" w:rsidP="00506D85">
      <w:pPr>
        <w:rPr>
          <w:lang w:val="fr-FR"/>
        </w:rPr>
      </w:pPr>
    </w:p>
    <w:p w:rsidR="00C05A78" w:rsidRDefault="00C05A78" w:rsidP="00506D85">
      <w:pPr>
        <w:rPr>
          <w:lang w:val="fr-FR"/>
        </w:rPr>
      </w:pPr>
    </w:p>
    <w:p w:rsidR="00506D85" w:rsidRPr="004E28E9" w:rsidRDefault="00797350" w:rsidP="004E28E9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4E28E9">
        <w:rPr>
          <w:rFonts w:asciiTheme="majorBidi" w:hAnsiTheme="majorBidi" w:cstheme="majorBidi"/>
          <w:b/>
          <w:bCs/>
          <w:sz w:val="28"/>
          <w:szCs w:val="28"/>
        </w:rPr>
        <w:lastRenderedPageBreak/>
        <w:t>Master 2:</w:t>
      </w:r>
      <w:r w:rsidR="004E28E9" w:rsidRPr="004E28E9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Pr="004E28E9">
        <w:rPr>
          <w:rFonts w:asciiTheme="majorBidi" w:hAnsiTheme="majorBidi" w:cstheme="majorBidi"/>
          <w:b/>
          <w:bCs/>
          <w:sz w:val="28"/>
          <w:szCs w:val="28"/>
        </w:rPr>
        <w:t>Applied microbiology.</w:t>
      </w:r>
    </w:p>
    <w:p w:rsidR="004E28E9" w:rsidRPr="00C05A78" w:rsidRDefault="004E28E9" w:rsidP="004E28E9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C</w:t>
      </w:r>
      <w:r w:rsidRPr="00C05A78">
        <w:rPr>
          <w:rFonts w:asciiTheme="majorBidi" w:hAnsiTheme="majorBidi" w:cstheme="majorBidi"/>
          <w:b/>
          <w:bCs/>
          <w:sz w:val="28"/>
          <w:szCs w:val="28"/>
        </w:rPr>
        <w:t>onsultation schedule</w:t>
      </w:r>
    </w:p>
    <w:tbl>
      <w:tblPr>
        <w:tblW w:w="977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/>
      </w:tblPr>
      <w:tblGrid>
        <w:gridCol w:w="1668"/>
        <w:gridCol w:w="1842"/>
        <w:gridCol w:w="3998"/>
        <w:gridCol w:w="2268"/>
      </w:tblGrid>
      <w:tr w:rsidR="00506D85" w:rsidRPr="00FF411D" w:rsidTr="004E28E9">
        <w:trPr>
          <w:trHeight w:val="798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06D85" w:rsidRPr="00FF411D" w:rsidRDefault="00797350" w:rsidP="00251459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lang w:eastAsia="fr-FR"/>
              </w:rPr>
              <w:t>D</w:t>
            </w:r>
            <w:r w:rsidR="00506D85" w:rsidRPr="00FF411D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lang w:eastAsia="fr-FR"/>
              </w:rPr>
              <w:t>ate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06D85" w:rsidRPr="00FF411D" w:rsidRDefault="00797350" w:rsidP="00251459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lang w:eastAsia="fr-FR"/>
              </w:rPr>
              <w:t>Hour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06D85" w:rsidRPr="00FF411D" w:rsidRDefault="00797350" w:rsidP="00251459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lang w:eastAsia="fr-FR"/>
              </w:rPr>
              <w:t>Cours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06D85" w:rsidRPr="00FF411D" w:rsidRDefault="00797350" w:rsidP="00251459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lang w:eastAsia="fr-FR"/>
              </w:rPr>
              <w:t>Teacher</w:t>
            </w:r>
          </w:p>
        </w:tc>
      </w:tr>
      <w:tr w:rsidR="00506D85" w:rsidRPr="00FF411D" w:rsidTr="004E28E9">
        <w:trPr>
          <w:trHeight w:val="389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6D85" w:rsidRPr="003368CE" w:rsidRDefault="001201A5" w:rsidP="00BD421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 w:rsidRPr="003368CE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Tuesday 27/0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6D85" w:rsidRPr="00FF411D" w:rsidRDefault="001201A5" w:rsidP="00BD421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10h–11</w:t>
            </w:r>
            <w:r w:rsidR="00BD4216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h</w:t>
            </w:r>
            <w:r w:rsidR="00D203B5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 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06D85" w:rsidRPr="00506D85" w:rsidRDefault="00506D85" w:rsidP="00797350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eastAsia="fr-FR"/>
              </w:rPr>
            </w:pPr>
            <w:r w:rsidRPr="000B0A7B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fr-FR"/>
              </w:rPr>
              <w:t>Genome plasticit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06D85" w:rsidRPr="00FF411D" w:rsidRDefault="00506D85" w:rsidP="0079735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 w:rsidRPr="00D861DB">
              <w:rPr>
                <w:rFonts w:ascii="Times New Roman" w:eastAsia="Cambria" w:hAnsi="Times New Roman"/>
                <w:bCs/>
                <w:sz w:val="20"/>
                <w:szCs w:val="20"/>
              </w:rPr>
              <w:t>Ms. BENSLAMA</w:t>
            </w:r>
          </w:p>
        </w:tc>
      </w:tr>
      <w:tr w:rsidR="00506D85" w:rsidRPr="00FF411D" w:rsidTr="004E28E9">
        <w:trPr>
          <w:trHeight w:val="389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6D85" w:rsidRPr="003368CE" w:rsidRDefault="001201A5" w:rsidP="0025145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 w:rsidRPr="003368CE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Tuesday </w:t>
            </w:r>
            <w:r w:rsidR="00797350" w:rsidRPr="003368CE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27/0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6D85" w:rsidRPr="00FF411D" w:rsidRDefault="001201A5" w:rsidP="0025145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12:30h – 13:30</w:t>
            </w:r>
            <w:r w:rsidR="00797350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h 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06D85" w:rsidRPr="00506D85" w:rsidRDefault="00506D85" w:rsidP="00797350">
            <w:pPr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r w:rsidRPr="00DF3D8D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Genetic engineering applied to microbial biotechnolog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06D85" w:rsidRPr="00506D85" w:rsidRDefault="00506D85" w:rsidP="00797350">
            <w:pPr>
              <w:jc w:val="center"/>
              <w:rPr>
                <w:rFonts w:asciiTheme="majorBidi" w:hAnsiTheme="majorBidi" w:cs="Times New Roman"/>
              </w:rPr>
            </w:pPr>
            <w:r w:rsidRPr="00AF3FA8">
              <w:rPr>
                <w:rFonts w:ascii="Times New Roman" w:eastAsia="Cambria" w:hAnsi="Times New Roman"/>
                <w:sz w:val="20"/>
                <w:szCs w:val="20"/>
              </w:rPr>
              <w:t>M</w:t>
            </w:r>
            <w:r>
              <w:rPr>
                <w:rFonts w:ascii="Times New Roman" w:eastAsia="Cambria" w:hAnsi="Times New Roman"/>
                <w:sz w:val="20"/>
                <w:szCs w:val="20"/>
              </w:rPr>
              <w:t>s</w:t>
            </w:r>
            <w:r w:rsidRPr="00AF3FA8">
              <w:rPr>
                <w:rFonts w:ascii="Times New Roman" w:eastAsia="Cambria" w:hAnsi="Times New Roman"/>
                <w:sz w:val="20"/>
                <w:szCs w:val="20"/>
              </w:rPr>
              <w:t xml:space="preserve">. </w:t>
            </w:r>
            <w:r w:rsidRPr="00D861DB">
              <w:rPr>
                <w:rFonts w:ascii="Times New Roman" w:eastAsia="Cambria" w:hAnsi="Times New Roman"/>
                <w:sz w:val="20"/>
                <w:szCs w:val="20"/>
              </w:rPr>
              <w:t>KHENNOUCHI</w:t>
            </w:r>
          </w:p>
        </w:tc>
      </w:tr>
      <w:tr w:rsidR="00506D85" w:rsidRPr="00FF411D" w:rsidTr="004E28E9">
        <w:trPr>
          <w:trHeight w:val="389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6D85" w:rsidRPr="003368CE" w:rsidRDefault="004E28E9" w:rsidP="004E28E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 w:rsidRPr="003368CE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Tuesday</w:t>
            </w:r>
            <w:r w:rsidR="007C05EF" w:rsidRPr="003368CE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 </w:t>
            </w:r>
            <w:r w:rsidRPr="003368CE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27</w:t>
            </w:r>
            <w:r w:rsidR="007C05EF" w:rsidRPr="003368CE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/0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6D85" w:rsidRPr="00FF411D" w:rsidRDefault="00CF17BB" w:rsidP="00CF17B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11h</w:t>
            </w:r>
            <w:r w:rsidR="007C05EF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 –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12h</w:t>
            </w:r>
            <w:r w:rsidR="007C05EF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 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6D85" w:rsidRPr="00506D85" w:rsidRDefault="00506D85" w:rsidP="00797350">
            <w:pPr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r w:rsidRPr="00DF3D8D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Control of industrial microbiology product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6D85" w:rsidRPr="00FF411D" w:rsidRDefault="00506D85" w:rsidP="0079735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861DB">
              <w:rPr>
                <w:rFonts w:ascii="Times New Roman" w:eastAsia="Cambria" w:hAnsi="Times New Roman"/>
                <w:sz w:val="20"/>
                <w:szCs w:val="20"/>
              </w:rPr>
              <w:t>Mr. DJABALLAH</w:t>
            </w:r>
          </w:p>
        </w:tc>
      </w:tr>
      <w:tr w:rsidR="00506D85" w:rsidRPr="00FF411D" w:rsidTr="004E28E9">
        <w:trPr>
          <w:trHeight w:val="389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6D85" w:rsidRPr="003368CE" w:rsidRDefault="000807CE" w:rsidP="0025145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 w:rsidRPr="003368CE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Tuesday 27/0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6D85" w:rsidRPr="00FF411D" w:rsidRDefault="000807CE" w:rsidP="000807C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9</w:t>
            </w:r>
            <w:r w:rsidR="008D6F68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h – 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0</w:t>
            </w:r>
            <w:r w:rsidR="008D6F68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h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06D85" w:rsidRPr="00506D85" w:rsidRDefault="00506D85" w:rsidP="00797350">
            <w:pPr>
              <w:jc w:val="center"/>
              <w:rPr>
                <w:rFonts w:ascii="Times New Roman" w:eastAsia="Cambria" w:hAnsi="Times New Roman"/>
                <w:b/>
                <w:sz w:val="20"/>
                <w:szCs w:val="20"/>
              </w:rPr>
            </w:pPr>
            <w:r w:rsidRPr="000B0A7B">
              <w:rPr>
                <w:rFonts w:ascii="Times New Roman" w:eastAsia="Cambria" w:hAnsi="Times New Roman"/>
                <w:b/>
                <w:sz w:val="20"/>
                <w:szCs w:val="20"/>
              </w:rPr>
              <w:t>Environmental biotechnolog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06D85" w:rsidRPr="00FF411D" w:rsidRDefault="00506D85" w:rsidP="004E28E9">
            <w:pPr>
              <w:jc w:val="center"/>
              <w:rPr>
                <w:rFonts w:ascii="Cambria" w:eastAsia="Times New Roman" w:hAnsi="Cambria" w:cs="Times New Roman"/>
                <w:color w:val="000000"/>
                <w:sz w:val="24"/>
                <w:szCs w:val="24"/>
                <w:lang w:eastAsia="fr-FR"/>
              </w:rPr>
            </w:pPr>
            <w:r w:rsidRPr="00D861DB">
              <w:rPr>
                <w:rFonts w:ascii="Times New Roman" w:eastAsia="Times New Roman" w:hAnsi="Times New Roman"/>
                <w:sz w:val="20"/>
                <w:szCs w:val="20"/>
                <w:lang w:eastAsia="fr-FR"/>
              </w:rPr>
              <w:t xml:space="preserve">Ms. </w:t>
            </w:r>
            <w:r w:rsidR="004E28E9">
              <w:rPr>
                <w:rFonts w:ascii="Times New Roman" w:eastAsia="Times New Roman" w:hAnsi="Times New Roman"/>
                <w:sz w:val="20"/>
                <w:szCs w:val="20"/>
                <w:lang w:eastAsia="fr-FR"/>
              </w:rPr>
              <w:t>MANSOURI</w:t>
            </w:r>
          </w:p>
        </w:tc>
      </w:tr>
      <w:tr w:rsidR="00717BCC" w:rsidRPr="00FF411D" w:rsidTr="004E28E9">
        <w:trPr>
          <w:trHeight w:val="389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17BCC" w:rsidRPr="003368CE" w:rsidRDefault="009A138A" w:rsidP="00251459">
            <w:pPr>
              <w:jc w:val="center"/>
              <w:rPr>
                <w:sz w:val="24"/>
                <w:szCs w:val="24"/>
              </w:rPr>
            </w:pPr>
            <w:r w:rsidRPr="003368CE">
              <w:rPr>
                <w:rFonts w:asciiTheme="majorBidi" w:hAnsiTheme="majorBidi" w:cstheme="majorBidi"/>
                <w:sz w:val="24"/>
                <w:szCs w:val="24"/>
              </w:rPr>
              <w:t>Sunday 25/0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17BCC" w:rsidRPr="00FF411D" w:rsidRDefault="00717BCC" w:rsidP="009A138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9A138A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h – 1</w:t>
            </w:r>
            <w:r w:rsidR="009A138A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h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17BCC" w:rsidRPr="00506D85" w:rsidRDefault="00717BCC" w:rsidP="00797350">
            <w:pPr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r w:rsidRPr="00DF3D8D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Analysis of experimental data in biolog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17BCC" w:rsidRPr="00506D85" w:rsidRDefault="00717BCC" w:rsidP="00797350">
            <w:pPr>
              <w:jc w:val="center"/>
              <w:rPr>
                <w:rFonts w:asciiTheme="majorBidi" w:hAnsiTheme="majorBidi" w:cs="Times New Roman"/>
              </w:rPr>
            </w:pPr>
            <w:r w:rsidRPr="00C9644A">
              <w:rPr>
                <w:rFonts w:ascii="Times New Roman" w:eastAsia="Cambria" w:hAnsi="Times New Roman"/>
                <w:sz w:val="20"/>
                <w:szCs w:val="20"/>
              </w:rPr>
              <w:t xml:space="preserve">Mr. </w:t>
            </w:r>
            <w:r w:rsidR="004E28E9">
              <w:rPr>
                <w:rFonts w:ascii="Times New Roman" w:eastAsia="Cambria" w:hAnsi="Times New Roman"/>
                <w:sz w:val="20"/>
                <w:szCs w:val="20"/>
              </w:rPr>
              <w:t>GHERAIBIA</w:t>
            </w:r>
          </w:p>
        </w:tc>
      </w:tr>
      <w:tr w:rsidR="00717BCC" w:rsidRPr="00FF411D" w:rsidTr="004E28E9">
        <w:trPr>
          <w:trHeight w:val="389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17BCC" w:rsidRPr="003368CE" w:rsidRDefault="004E28E9" w:rsidP="00251459">
            <w:pPr>
              <w:jc w:val="center"/>
              <w:rPr>
                <w:sz w:val="24"/>
                <w:szCs w:val="24"/>
              </w:rPr>
            </w:pPr>
            <w:r w:rsidRPr="003368CE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Tuesday 27/0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17BCC" w:rsidRPr="00FF411D" w:rsidRDefault="004E28E9" w:rsidP="0025145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:30h – 14:30</w:t>
            </w:r>
            <w:r w:rsidR="00717BCC">
              <w:rPr>
                <w:sz w:val="24"/>
                <w:szCs w:val="24"/>
              </w:rPr>
              <w:t>h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17BCC" w:rsidRPr="00506D85" w:rsidRDefault="00717BCC" w:rsidP="00797350">
            <w:pPr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r w:rsidRPr="00DF3D8D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Bibliographic research and article analysi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17BCC" w:rsidRPr="00FF411D" w:rsidRDefault="00717BCC" w:rsidP="0079735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3FA8">
              <w:rPr>
                <w:rFonts w:ascii="Times New Roman" w:eastAsia="Cambria" w:hAnsi="Times New Roman"/>
                <w:sz w:val="20"/>
                <w:szCs w:val="20"/>
              </w:rPr>
              <w:t>M</w:t>
            </w:r>
            <w:r>
              <w:rPr>
                <w:rFonts w:ascii="Times New Roman" w:eastAsia="Cambria" w:hAnsi="Times New Roman"/>
                <w:sz w:val="20"/>
                <w:szCs w:val="20"/>
              </w:rPr>
              <w:t>r</w:t>
            </w:r>
            <w:r w:rsidRPr="00AF3FA8">
              <w:rPr>
                <w:rFonts w:ascii="Times New Roman" w:eastAsia="Cambria" w:hAnsi="Times New Roman"/>
                <w:sz w:val="20"/>
                <w:szCs w:val="20"/>
              </w:rPr>
              <w:t xml:space="preserve">. </w:t>
            </w:r>
            <w:r w:rsidRPr="00D861DB">
              <w:rPr>
                <w:rFonts w:ascii="Times New Roman" w:eastAsia="Cambria" w:hAnsi="Times New Roman"/>
                <w:sz w:val="20"/>
                <w:szCs w:val="20"/>
              </w:rPr>
              <w:t>ABABSA</w:t>
            </w:r>
          </w:p>
        </w:tc>
      </w:tr>
      <w:tr w:rsidR="00717BCC" w:rsidRPr="00FF411D" w:rsidTr="004E28E9">
        <w:trPr>
          <w:trHeight w:val="389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17BCC" w:rsidRPr="003368CE" w:rsidRDefault="00717BCC" w:rsidP="009A138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368CE">
              <w:rPr>
                <w:rFonts w:asciiTheme="majorBidi" w:hAnsiTheme="majorBidi" w:cstheme="majorBidi"/>
                <w:sz w:val="24"/>
                <w:szCs w:val="24"/>
              </w:rPr>
              <w:t>Monday 2</w:t>
            </w:r>
            <w:r w:rsidR="009A138A" w:rsidRPr="003368CE">
              <w:rPr>
                <w:rFonts w:asciiTheme="majorBidi" w:hAnsiTheme="majorBidi" w:cstheme="majorBidi"/>
                <w:sz w:val="24"/>
                <w:szCs w:val="24"/>
              </w:rPr>
              <w:t>6</w:t>
            </w:r>
            <w:r w:rsidRPr="003368CE">
              <w:rPr>
                <w:rFonts w:asciiTheme="majorBidi" w:hAnsiTheme="majorBidi" w:cstheme="majorBidi"/>
                <w:sz w:val="24"/>
                <w:szCs w:val="24"/>
              </w:rPr>
              <w:t>/0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17BCC" w:rsidRPr="008D6F68" w:rsidRDefault="00717BCC" w:rsidP="0025145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D6F68">
              <w:rPr>
                <w:rFonts w:asciiTheme="majorBidi" w:hAnsiTheme="majorBidi" w:cstheme="majorBidi"/>
                <w:sz w:val="24"/>
                <w:szCs w:val="24"/>
              </w:rPr>
              <w:t>10:30</w:t>
            </w:r>
            <w:r w:rsidR="009A138A">
              <w:rPr>
                <w:rFonts w:asciiTheme="majorBidi" w:hAnsiTheme="majorBidi" w:cstheme="majorBidi"/>
                <w:sz w:val="24"/>
                <w:szCs w:val="24"/>
              </w:rPr>
              <w:t>h-11:30</w:t>
            </w:r>
            <w:r w:rsidRPr="008D6F68">
              <w:rPr>
                <w:rFonts w:asciiTheme="majorBidi" w:hAnsiTheme="majorBidi" w:cstheme="majorBidi"/>
                <w:sz w:val="24"/>
                <w:szCs w:val="24"/>
              </w:rPr>
              <w:t>h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17BCC" w:rsidRPr="00506D85" w:rsidRDefault="00717BCC" w:rsidP="00797350">
            <w:pPr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r w:rsidRPr="000B0A7B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Entrepreneurship and project managemen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17BCC" w:rsidRPr="00506D85" w:rsidRDefault="00717BCC" w:rsidP="00797350">
            <w:pPr>
              <w:jc w:val="center"/>
              <w:rPr>
                <w:rFonts w:ascii="Times New Roman" w:eastAsia="Cambria" w:hAnsi="Times New Roman"/>
                <w:sz w:val="20"/>
                <w:szCs w:val="20"/>
              </w:rPr>
            </w:pPr>
            <w:r w:rsidRPr="00D861DB">
              <w:rPr>
                <w:rFonts w:ascii="Times New Roman" w:eastAsia="Cambria" w:hAnsi="Times New Roman"/>
                <w:sz w:val="20"/>
                <w:szCs w:val="20"/>
              </w:rPr>
              <w:t>Ms. KALLECHE</w:t>
            </w:r>
          </w:p>
        </w:tc>
      </w:tr>
      <w:tr w:rsidR="00717BCC" w:rsidRPr="00FF411D" w:rsidTr="004E28E9">
        <w:trPr>
          <w:trHeight w:val="389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17BCC" w:rsidRPr="003368CE" w:rsidRDefault="009A138A" w:rsidP="009A138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368CE">
              <w:rPr>
                <w:rFonts w:asciiTheme="majorBidi" w:hAnsiTheme="majorBidi" w:cstheme="majorBidi"/>
                <w:sz w:val="24"/>
                <w:szCs w:val="24"/>
              </w:rPr>
              <w:t>Sunday</w:t>
            </w:r>
            <w:r w:rsidR="00717BCC" w:rsidRPr="003368CE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3368CE">
              <w:rPr>
                <w:rFonts w:asciiTheme="majorBidi" w:hAnsiTheme="majorBidi" w:cstheme="majorBidi"/>
                <w:sz w:val="24"/>
                <w:szCs w:val="24"/>
              </w:rPr>
              <w:t>25</w:t>
            </w:r>
            <w:r w:rsidR="00717BCC" w:rsidRPr="003368CE">
              <w:rPr>
                <w:rFonts w:asciiTheme="majorBidi" w:hAnsiTheme="majorBidi" w:cstheme="majorBidi"/>
                <w:sz w:val="24"/>
                <w:szCs w:val="24"/>
              </w:rPr>
              <w:t>/0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17BCC" w:rsidRPr="008D6F68" w:rsidRDefault="009A138A" w:rsidP="009A138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9h</w:t>
            </w:r>
            <w:r w:rsidR="00717BCC" w:rsidRPr="008D6F68">
              <w:rPr>
                <w:rFonts w:asciiTheme="majorBidi" w:hAnsiTheme="majorBidi" w:cstheme="majorBidi"/>
                <w:sz w:val="24"/>
                <w:szCs w:val="24"/>
              </w:rPr>
              <w:t xml:space="preserve"> –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10h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17BCC" w:rsidRPr="00F712A1" w:rsidRDefault="00717BCC" w:rsidP="00797350">
            <w:pPr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  <w:lang w:val="fr-FR"/>
              </w:rPr>
            </w:pPr>
            <w:r w:rsidRPr="009111BC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Scientific and technical English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17BCC" w:rsidRPr="00D861DB" w:rsidRDefault="00717BCC" w:rsidP="00797350">
            <w:pPr>
              <w:jc w:val="center"/>
              <w:rPr>
                <w:rFonts w:ascii="Times New Roman" w:eastAsia="Cambria" w:hAnsi="Times New Roman"/>
                <w:sz w:val="20"/>
                <w:szCs w:val="20"/>
              </w:rPr>
            </w:pPr>
            <w:r w:rsidRPr="00D861DB">
              <w:rPr>
                <w:rFonts w:ascii="Times New Roman" w:eastAsia="Cambria" w:hAnsi="Times New Roman"/>
                <w:sz w:val="20"/>
                <w:szCs w:val="20"/>
              </w:rPr>
              <w:t>M</w:t>
            </w:r>
            <w:r w:rsidRPr="00D861DB">
              <w:rPr>
                <w:rFonts w:ascii="Times New Roman" w:eastAsia="Cambria" w:hAnsi="Times New Roman"/>
                <w:sz w:val="20"/>
                <w:szCs w:val="20"/>
                <w:lang w:val="fr-FR"/>
              </w:rPr>
              <w:t>r</w:t>
            </w:r>
            <w:r w:rsidRPr="00D861DB">
              <w:rPr>
                <w:rFonts w:ascii="Times New Roman" w:eastAsia="Cambria" w:hAnsi="Times New Roman"/>
                <w:sz w:val="20"/>
                <w:szCs w:val="20"/>
              </w:rPr>
              <w:t xml:space="preserve">. </w:t>
            </w:r>
            <w:r w:rsidR="004E28E9">
              <w:rPr>
                <w:rFonts w:ascii="Times New Roman" w:eastAsia="Cambria" w:hAnsi="Times New Roman"/>
                <w:sz w:val="20"/>
                <w:szCs w:val="20"/>
              </w:rPr>
              <w:t>LARBAA</w:t>
            </w:r>
          </w:p>
        </w:tc>
      </w:tr>
    </w:tbl>
    <w:p w:rsidR="00506D85" w:rsidRDefault="00506D85" w:rsidP="00506D85"/>
    <w:p w:rsidR="004E28E9" w:rsidRPr="00C05A78" w:rsidRDefault="004E28E9" w:rsidP="004E28E9">
      <w:pPr>
        <w:jc w:val="center"/>
        <w:rPr>
          <w:rFonts w:asciiTheme="majorBidi" w:hAnsiTheme="majorBidi" w:cstheme="majorBidi"/>
          <w:b/>
          <w:bCs/>
          <w:sz w:val="28"/>
          <w:szCs w:val="28"/>
          <w:lang w:val="fr-FR"/>
        </w:rPr>
      </w:pPr>
      <w:r w:rsidRPr="00C05A78">
        <w:rPr>
          <w:rFonts w:asciiTheme="majorBidi" w:hAnsiTheme="majorBidi" w:cstheme="majorBidi"/>
          <w:b/>
          <w:bCs/>
          <w:sz w:val="28"/>
          <w:szCs w:val="28"/>
          <w:lang w:val="fr-FR"/>
        </w:rPr>
        <w:t xml:space="preserve">Replacement </w:t>
      </w:r>
      <w:proofErr w:type="spellStart"/>
      <w:r w:rsidRPr="00C05A78">
        <w:rPr>
          <w:rFonts w:asciiTheme="majorBidi" w:hAnsiTheme="majorBidi" w:cstheme="majorBidi"/>
          <w:b/>
          <w:bCs/>
          <w:sz w:val="28"/>
          <w:szCs w:val="28"/>
          <w:lang w:val="fr-FR"/>
        </w:rPr>
        <w:t>Examination</w:t>
      </w:r>
      <w:proofErr w:type="spellEnd"/>
      <w:r w:rsidRPr="00C05A78">
        <w:rPr>
          <w:rFonts w:asciiTheme="majorBidi" w:hAnsiTheme="majorBidi" w:cstheme="majorBidi"/>
          <w:b/>
          <w:bCs/>
          <w:sz w:val="28"/>
          <w:szCs w:val="28"/>
          <w:lang w:val="fr-FR"/>
        </w:rPr>
        <w:t xml:space="preserve"> </w:t>
      </w:r>
      <w:r w:rsidRPr="00C05A78">
        <w:rPr>
          <w:rFonts w:asciiTheme="majorBidi" w:hAnsiTheme="majorBidi" w:cstheme="majorBidi"/>
          <w:b/>
          <w:bCs/>
          <w:sz w:val="28"/>
          <w:szCs w:val="28"/>
        </w:rPr>
        <w:t>schedule</w:t>
      </w:r>
    </w:p>
    <w:tbl>
      <w:tblPr>
        <w:tblW w:w="9952" w:type="dxa"/>
        <w:tblInd w:w="-17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/>
      </w:tblPr>
      <w:tblGrid>
        <w:gridCol w:w="1985"/>
        <w:gridCol w:w="1560"/>
        <w:gridCol w:w="4139"/>
        <w:gridCol w:w="2268"/>
      </w:tblGrid>
      <w:tr w:rsidR="00CF17BB" w:rsidRPr="003368CE" w:rsidTr="00654696">
        <w:trPr>
          <w:trHeight w:val="798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F17BB" w:rsidRPr="003368CE" w:rsidRDefault="00CF17BB" w:rsidP="00654696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lang w:eastAsia="fr-FR"/>
              </w:rPr>
            </w:pPr>
            <w:r w:rsidRPr="003368CE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lang w:eastAsia="fr-FR"/>
              </w:rPr>
              <w:t>Date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F17BB" w:rsidRPr="003368CE" w:rsidRDefault="00CF17BB" w:rsidP="00251459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fr-FR"/>
              </w:rPr>
            </w:pPr>
            <w:r w:rsidRPr="003368CE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lang w:eastAsia="fr-FR"/>
              </w:rPr>
              <w:t>Hour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F17BB" w:rsidRPr="003368CE" w:rsidRDefault="00CF17BB" w:rsidP="00251459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fr-FR"/>
              </w:rPr>
            </w:pPr>
            <w:r w:rsidRPr="003368CE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lang w:eastAsia="fr-FR"/>
              </w:rPr>
              <w:t>Cours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F17BB" w:rsidRPr="003368CE" w:rsidRDefault="00CF17BB" w:rsidP="00251459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fr-FR"/>
              </w:rPr>
            </w:pPr>
            <w:r w:rsidRPr="003368CE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lang w:eastAsia="fr-FR"/>
              </w:rPr>
              <w:t>Teacher</w:t>
            </w:r>
          </w:p>
        </w:tc>
      </w:tr>
      <w:tr w:rsidR="00CF17BB" w:rsidRPr="003368CE" w:rsidTr="00654696">
        <w:trPr>
          <w:trHeight w:val="389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17BB" w:rsidRPr="003368CE" w:rsidRDefault="001201A5" w:rsidP="00654696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fr-FR"/>
              </w:rPr>
            </w:pPr>
            <w:r w:rsidRPr="003368CE">
              <w:rPr>
                <w:rFonts w:asciiTheme="majorBidi" w:hAnsiTheme="majorBidi" w:cstheme="majorBidi"/>
                <w:sz w:val="24"/>
                <w:szCs w:val="24"/>
              </w:rPr>
              <w:t>Wednesday</w:t>
            </w:r>
            <w:r w:rsidR="00CF17BB" w:rsidRPr="003368CE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CF17BB" w:rsidRPr="003368CE">
              <w:rPr>
                <w:rFonts w:asciiTheme="majorBidi" w:eastAsia="Times New Roman" w:hAnsiTheme="majorBidi" w:cstheme="majorBidi"/>
                <w:sz w:val="24"/>
                <w:szCs w:val="24"/>
                <w:lang w:eastAsia="fr-FR"/>
              </w:rPr>
              <w:t>28/0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17BB" w:rsidRPr="003368CE" w:rsidRDefault="001201A5" w:rsidP="00251459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fr-FR"/>
              </w:rPr>
            </w:pPr>
            <w:r w:rsidRPr="003368CE">
              <w:rPr>
                <w:rFonts w:asciiTheme="majorBidi" w:eastAsia="Times New Roman" w:hAnsiTheme="majorBidi" w:cstheme="majorBidi"/>
                <w:sz w:val="24"/>
                <w:szCs w:val="24"/>
                <w:lang w:eastAsia="fr-FR"/>
              </w:rPr>
              <w:t>11h–12</w:t>
            </w:r>
            <w:r w:rsidR="00CF17BB" w:rsidRPr="003368CE">
              <w:rPr>
                <w:rFonts w:asciiTheme="majorBidi" w:eastAsia="Times New Roman" w:hAnsiTheme="majorBidi" w:cstheme="majorBidi"/>
                <w:sz w:val="24"/>
                <w:szCs w:val="24"/>
                <w:lang w:eastAsia="fr-FR"/>
              </w:rPr>
              <w:t xml:space="preserve">:30h 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F17BB" w:rsidRPr="003368CE" w:rsidRDefault="00CF17BB" w:rsidP="00251459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eastAsia="fr-FR"/>
              </w:rPr>
            </w:pPr>
            <w:r w:rsidRPr="003368CE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eastAsia="fr-FR"/>
              </w:rPr>
              <w:t>Genome plasticit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F17BB" w:rsidRPr="003368CE" w:rsidRDefault="00CF17BB" w:rsidP="00251459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fr-FR"/>
              </w:rPr>
            </w:pPr>
            <w:r w:rsidRPr="003368CE">
              <w:rPr>
                <w:rFonts w:asciiTheme="majorBidi" w:eastAsia="Cambria" w:hAnsiTheme="majorBidi" w:cstheme="majorBidi"/>
                <w:bCs/>
                <w:sz w:val="20"/>
                <w:szCs w:val="20"/>
              </w:rPr>
              <w:t>Ms. BENSLAMA</w:t>
            </w:r>
          </w:p>
        </w:tc>
      </w:tr>
      <w:tr w:rsidR="00CF17BB" w:rsidRPr="003368CE" w:rsidTr="00654696">
        <w:trPr>
          <w:trHeight w:val="389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17BB" w:rsidRPr="003368CE" w:rsidRDefault="001201A5" w:rsidP="00654696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fr-FR"/>
              </w:rPr>
            </w:pPr>
            <w:r w:rsidRPr="003368CE">
              <w:rPr>
                <w:rFonts w:asciiTheme="majorBidi" w:hAnsiTheme="majorBidi" w:cstheme="majorBidi"/>
                <w:sz w:val="24"/>
                <w:szCs w:val="24"/>
              </w:rPr>
              <w:t xml:space="preserve">Wednesday </w:t>
            </w:r>
            <w:r w:rsidRPr="003368CE">
              <w:rPr>
                <w:rFonts w:asciiTheme="majorBidi" w:eastAsia="Times New Roman" w:hAnsiTheme="majorBidi" w:cstheme="majorBidi"/>
                <w:sz w:val="24"/>
                <w:szCs w:val="24"/>
                <w:lang w:eastAsia="fr-FR"/>
              </w:rPr>
              <w:t>28/0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17BB" w:rsidRPr="003368CE" w:rsidRDefault="001201A5" w:rsidP="001201A5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fr-FR"/>
              </w:rPr>
            </w:pPr>
            <w:r w:rsidRPr="003368CE">
              <w:rPr>
                <w:rFonts w:asciiTheme="majorBidi" w:eastAsia="Times New Roman" w:hAnsiTheme="majorBidi" w:cstheme="majorBidi"/>
                <w:sz w:val="24"/>
                <w:szCs w:val="24"/>
                <w:lang w:eastAsia="fr-FR"/>
              </w:rPr>
              <w:t>8</w:t>
            </w:r>
            <w:r w:rsidR="00CF17BB" w:rsidRPr="003368CE">
              <w:rPr>
                <w:rFonts w:asciiTheme="majorBidi" w:eastAsia="Times New Roman" w:hAnsiTheme="majorBidi" w:cstheme="majorBidi"/>
                <w:sz w:val="24"/>
                <w:szCs w:val="24"/>
                <w:lang w:eastAsia="fr-FR"/>
              </w:rPr>
              <w:t xml:space="preserve">h – </w:t>
            </w:r>
            <w:r w:rsidRPr="003368CE">
              <w:rPr>
                <w:rFonts w:asciiTheme="majorBidi" w:eastAsia="Times New Roman" w:hAnsiTheme="majorBidi" w:cstheme="majorBidi"/>
                <w:sz w:val="24"/>
                <w:szCs w:val="24"/>
                <w:lang w:eastAsia="fr-FR"/>
              </w:rPr>
              <w:t>9:30</w:t>
            </w:r>
            <w:r w:rsidR="00CF17BB" w:rsidRPr="003368CE">
              <w:rPr>
                <w:rFonts w:asciiTheme="majorBidi" w:eastAsia="Times New Roman" w:hAnsiTheme="majorBidi" w:cstheme="majorBidi"/>
                <w:sz w:val="24"/>
                <w:szCs w:val="24"/>
                <w:lang w:eastAsia="fr-FR"/>
              </w:rPr>
              <w:t xml:space="preserve">h 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F17BB" w:rsidRPr="003368CE" w:rsidRDefault="00CF17BB" w:rsidP="00251459">
            <w:pPr>
              <w:jc w:val="center"/>
              <w:rPr>
                <w:rFonts w:asciiTheme="majorBidi" w:eastAsia="Cambria" w:hAnsiTheme="majorBidi" w:cstheme="majorBidi"/>
                <w:b/>
                <w:bCs/>
                <w:sz w:val="20"/>
                <w:szCs w:val="20"/>
              </w:rPr>
            </w:pPr>
            <w:r w:rsidRPr="003368CE">
              <w:rPr>
                <w:rFonts w:asciiTheme="majorBidi" w:eastAsia="Cambria" w:hAnsiTheme="majorBidi" w:cstheme="majorBidi"/>
                <w:b/>
                <w:bCs/>
                <w:sz w:val="20"/>
                <w:szCs w:val="20"/>
              </w:rPr>
              <w:t>Genetic engineering applied to microbial biotechnolog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F17BB" w:rsidRPr="003368CE" w:rsidRDefault="00CF17BB" w:rsidP="00251459">
            <w:pPr>
              <w:jc w:val="center"/>
              <w:rPr>
                <w:rFonts w:asciiTheme="majorBidi" w:hAnsiTheme="majorBidi" w:cstheme="majorBidi"/>
              </w:rPr>
            </w:pPr>
            <w:r w:rsidRPr="003368CE">
              <w:rPr>
                <w:rFonts w:asciiTheme="majorBidi" w:eastAsia="Cambria" w:hAnsiTheme="majorBidi" w:cstheme="majorBidi"/>
                <w:sz w:val="20"/>
                <w:szCs w:val="20"/>
              </w:rPr>
              <w:t>Ms. KHENNOUCHI</w:t>
            </w:r>
          </w:p>
        </w:tc>
      </w:tr>
      <w:tr w:rsidR="00CF17BB" w:rsidRPr="003368CE" w:rsidTr="00654696">
        <w:trPr>
          <w:trHeight w:val="389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17BB" w:rsidRPr="003368CE" w:rsidRDefault="004E28E9" w:rsidP="00654696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fr-FR"/>
              </w:rPr>
            </w:pPr>
            <w:r w:rsidRPr="003368CE">
              <w:rPr>
                <w:rFonts w:asciiTheme="majorBidi" w:eastAsia="Times New Roman" w:hAnsiTheme="majorBidi" w:cstheme="majorBidi"/>
                <w:sz w:val="24"/>
                <w:szCs w:val="24"/>
                <w:lang w:eastAsia="fr-FR"/>
              </w:rPr>
              <w:t>Tuesday 27/0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17BB" w:rsidRPr="003368CE" w:rsidRDefault="00CF17BB" w:rsidP="00251459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fr-FR"/>
              </w:rPr>
            </w:pPr>
            <w:r w:rsidRPr="003368CE">
              <w:rPr>
                <w:rFonts w:asciiTheme="majorBidi" w:eastAsia="Times New Roman" w:hAnsiTheme="majorBidi" w:cstheme="majorBidi"/>
                <w:sz w:val="24"/>
                <w:szCs w:val="24"/>
                <w:lang w:eastAsia="fr-FR"/>
              </w:rPr>
              <w:t>12h – 13</w:t>
            </w:r>
            <w:r w:rsidR="004E28E9" w:rsidRPr="003368CE">
              <w:rPr>
                <w:rFonts w:asciiTheme="majorBidi" w:eastAsia="Times New Roman" w:hAnsiTheme="majorBidi" w:cstheme="majorBidi"/>
                <w:sz w:val="24"/>
                <w:szCs w:val="24"/>
                <w:lang w:eastAsia="fr-FR"/>
              </w:rPr>
              <w:t>:30</w:t>
            </w:r>
            <w:r w:rsidRPr="003368CE">
              <w:rPr>
                <w:rFonts w:asciiTheme="majorBidi" w:eastAsia="Times New Roman" w:hAnsiTheme="majorBidi" w:cstheme="majorBidi"/>
                <w:sz w:val="24"/>
                <w:szCs w:val="24"/>
                <w:lang w:eastAsia="fr-FR"/>
              </w:rPr>
              <w:t xml:space="preserve">h 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17BB" w:rsidRPr="003368CE" w:rsidRDefault="00CF17BB" w:rsidP="00251459">
            <w:pPr>
              <w:jc w:val="center"/>
              <w:rPr>
                <w:rFonts w:asciiTheme="majorBidi" w:eastAsia="Cambria" w:hAnsiTheme="majorBidi" w:cstheme="majorBidi"/>
                <w:b/>
                <w:bCs/>
                <w:sz w:val="20"/>
                <w:szCs w:val="20"/>
              </w:rPr>
            </w:pPr>
            <w:r w:rsidRPr="003368CE">
              <w:rPr>
                <w:rFonts w:asciiTheme="majorBidi" w:eastAsia="Cambria" w:hAnsiTheme="majorBidi" w:cstheme="majorBidi"/>
                <w:b/>
                <w:bCs/>
                <w:sz w:val="20"/>
                <w:szCs w:val="20"/>
              </w:rPr>
              <w:t>Control of industrial microbiology product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17BB" w:rsidRPr="003368CE" w:rsidRDefault="00CF17BB" w:rsidP="0025145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368CE">
              <w:rPr>
                <w:rFonts w:asciiTheme="majorBidi" w:eastAsia="Cambria" w:hAnsiTheme="majorBidi" w:cstheme="majorBidi"/>
                <w:sz w:val="20"/>
                <w:szCs w:val="20"/>
              </w:rPr>
              <w:t>Mr. DJABALLAH</w:t>
            </w:r>
          </w:p>
        </w:tc>
      </w:tr>
      <w:tr w:rsidR="00CF17BB" w:rsidRPr="003368CE" w:rsidTr="00654696">
        <w:trPr>
          <w:trHeight w:val="389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17BB" w:rsidRPr="003368CE" w:rsidRDefault="000807CE" w:rsidP="00654696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fr-FR"/>
              </w:rPr>
            </w:pPr>
            <w:r w:rsidRPr="003368CE">
              <w:rPr>
                <w:rFonts w:asciiTheme="majorBidi" w:eastAsia="Times New Roman" w:hAnsiTheme="majorBidi" w:cstheme="majorBidi"/>
                <w:sz w:val="24"/>
                <w:szCs w:val="24"/>
                <w:lang w:eastAsia="fr-FR"/>
              </w:rPr>
              <w:t>Monday 26</w:t>
            </w:r>
            <w:r w:rsidR="00CF17BB" w:rsidRPr="003368CE">
              <w:rPr>
                <w:rFonts w:asciiTheme="majorBidi" w:eastAsia="Times New Roman" w:hAnsiTheme="majorBidi" w:cstheme="majorBidi"/>
                <w:sz w:val="24"/>
                <w:szCs w:val="24"/>
                <w:lang w:eastAsia="fr-FR"/>
              </w:rPr>
              <w:t>/0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17BB" w:rsidRPr="003368CE" w:rsidRDefault="000E3679" w:rsidP="000E3679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fr-FR"/>
              </w:rPr>
            </w:pPr>
            <w:r w:rsidRPr="003368CE">
              <w:rPr>
                <w:rFonts w:asciiTheme="majorBidi" w:eastAsia="Times New Roman" w:hAnsiTheme="majorBidi" w:cstheme="majorBidi"/>
                <w:sz w:val="24"/>
                <w:szCs w:val="24"/>
                <w:lang w:eastAsia="fr-FR"/>
              </w:rPr>
              <w:t>12</w:t>
            </w:r>
            <w:r w:rsidR="00CF17BB" w:rsidRPr="003368CE">
              <w:rPr>
                <w:rFonts w:asciiTheme="majorBidi" w:eastAsia="Times New Roman" w:hAnsiTheme="majorBidi" w:cstheme="majorBidi"/>
                <w:sz w:val="24"/>
                <w:szCs w:val="24"/>
                <w:lang w:eastAsia="fr-FR"/>
              </w:rPr>
              <w:t>h – 1</w:t>
            </w:r>
            <w:r w:rsidRPr="003368CE">
              <w:rPr>
                <w:rFonts w:asciiTheme="majorBidi" w:eastAsia="Times New Roman" w:hAnsiTheme="majorBidi" w:cstheme="majorBidi"/>
                <w:sz w:val="24"/>
                <w:szCs w:val="24"/>
                <w:lang w:eastAsia="fr-FR"/>
              </w:rPr>
              <w:t>3</w:t>
            </w:r>
            <w:r w:rsidR="000807CE" w:rsidRPr="003368CE">
              <w:rPr>
                <w:rFonts w:asciiTheme="majorBidi" w:eastAsia="Times New Roman" w:hAnsiTheme="majorBidi" w:cstheme="majorBidi"/>
                <w:sz w:val="24"/>
                <w:szCs w:val="24"/>
                <w:lang w:eastAsia="fr-FR"/>
              </w:rPr>
              <w:t>:30</w:t>
            </w:r>
            <w:r w:rsidR="00CF17BB" w:rsidRPr="003368CE">
              <w:rPr>
                <w:rFonts w:asciiTheme="majorBidi" w:eastAsia="Times New Roman" w:hAnsiTheme="majorBidi" w:cstheme="majorBidi"/>
                <w:sz w:val="24"/>
                <w:szCs w:val="24"/>
                <w:lang w:eastAsia="fr-FR"/>
              </w:rPr>
              <w:t>h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F17BB" w:rsidRPr="003368CE" w:rsidRDefault="00CF17BB" w:rsidP="00251459">
            <w:pPr>
              <w:jc w:val="center"/>
              <w:rPr>
                <w:rFonts w:asciiTheme="majorBidi" w:eastAsia="Cambria" w:hAnsiTheme="majorBidi" w:cstheme="majorBidi"/>
                <w:b/>
                <w:sz w:val="20"/>
                <w:szCs w:val="20"/>
              </w:rPr>
            </w:pPr>
            <w:r w:rsidRPr="003368CE">
              <w:rPr>
                <w:rFonts w:asciiTheme="majorBidi" w:eastAsia="Cambria" w:hAnsiTheme="majorBidi" w:cstheme="majorBidi"/>
                <w:b/>
                <w:sz w:val="20"/>
                <w:szCs w:val="20"/>
              </w:rPr>
              <w:t>Environmental biotechnolog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F17BB" w:rsidRPr="003368CE" w:rsidRDefault="00CF17BB" w:rsidP="00251459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fr-FR"/>
              </w:rPr>
            </w:pPr>
            <w:r w:rsidRPr="003368CE">
              <w:rPr>
                <w:rFonts w:asciiTheme="majorBidi" w:eastAsia="Times New Roman" w:hAnsiTheme="majorBidi" w:cstheme="majorBidi"/>
                <w:sz w:val="20"/>
                <w:szCs w:val="20"/>
                <w:lang w:eastAsia="fr-FR"/>
              </w:rPr>
              <w:t xml:space="preserve">Ms. </w:t>
            </w:r>
            <w:r w:rsidR="004E28E9" w:rsidRPr="003368CE">
              <w:rPr>
                <w:rFonts w:asciiTheme="majorBidi" w:eastAsia="Times New Roman" w:hAnsiTheme="majorBidi" w:cstheme="majorBidi"/>
                <w:sz w:val="20"/>
                <w:szCs w:val="20"/>
                <w:lang w:eastAsia="fr-FR"/>
              </w:rPr>
              <w:t>MANSOURI</w:t>
            </w:r>
          </w:p>
        </w:tc>
      </w:tr>
      <w:tr w:rsidR="00CF17BB" w:rsidRPr="003368CE" w:rsidTr="00654696">
        <w:trPr>
          <w:trHeight w:val="389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17BB" w:rsidRPr="003368CE" w:rsidRDefault="009A138A" w:rsidP="0065469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368CE">
              <w:rPr>
                <w:rFonts w:asciiTheme="majorBidi" w:hAnsiTheme="majorBidi" w:cstheme="majorBidi"/>
                <w:sz w:val="24"/>
                <w:szCs w:val="24"/>
              </w:rPr>
              <w:t>Sunday 25/0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17BB" w:rsidRPr="003368CE" w:rsidRDefault="00CF17BB" w:rsidP="0025145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368CE">
              <w:rPr>
                <w:rFonts w:asciiTheme="majorBidi" w:hAnsiTheme="majorBidi" w:cstheme="majorBidi"/>
                <w:sz w:val="24"/>
                <w:szCs w:val="24"/>
              </w:rPr>
              <w:t>12</w:t>
            </w:r>
            <w:r w:rsidR="009A138A" w:rsidRPr="003368CE">
              <w:rPr>
                <w:rFonts w:asciiTheme="majorBidi" w:hAnsiTheme="majorBidi" w:cstheme="majorBidi"/>
                <w:sz w:val="24"/>
                <w:szCs w:val="24"/>
              </w:rPr>
              <w:t>:30h – 14</w:t>
            </w:r>
            <w:r w:rsidRPr="003368CE">
              <w:rPr>
                <w:rFonts w:asciiTheme="majorBidi" w:hAnsiTheme="majorBidi" w:cstheme="majorBidi"/>
                <w:sz w:val="24"/>
                <w:szCs w:val="24"/>
              </w:rPr>
              <w:t>h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17BB" w:rsidRPr="003368CE" w:rsidRDefault="00CF17BB" w:rsidP="00251459">
            <w:pPr>
              <w:jc w:val="center"/>
              <w:rPr>
                <w:rFonts w:asciiTheme="majorBidi" w:eastAsia="Cambria" w:hAnsiTheme="majorBidi" w:cstheme="majorBidi"/>
                <w:b/>
                <w:bCs/>
                <w:sz w:val="20"/>
                <w:szCs w:val="20"/>
              </w:rPr>
            </w:pPr>
            <w:r w:rsidRPr="003368CE">
              <w:rPr>
                <w:rFonts w:asciiTheme="majorBidi" w:eastAsia="Cambria" w:hAnsiTheme="majorBidi" w:cstheme="majorBidi"/>
                <w:b/>
                <w:bCs/>
                <w:sz w:val="20"/>
                <w:szCs w:val="20"/>
              </w:rPr>
              <w:t>Analysis of experimental data in biolog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17BB" w:rsidRPr="003368CE" w:rsidRDefault="00CF17BB" w:rsidP="00251459">
            <w:pPr>
              <w:jc w:val="center"/>
              <w:rPr>
                <w:rFonts w:asciiTheme="majorBidi" w:hAnsiTheme="majorBidi" w:cstheme="majorBidi"/>
              </w:rPr>
            </w:pPr>
            <w:r w:rsidRPr="003368CE">
              <w:rPr>
                <w:rFonts w:asciiTheme="majorBidi" w:eastAsia="Cambria" w:hAnsiTheme="majorBidi" w:cstheme="majorBidi"/>
                <w:sz w:val="20"/>
                <w:szCs w:val="20"/>
              </w:rPr>
              <w:t xml:space="preserve">Mr. </w:t>
            </w:r>
            <w:r w:rsidR="004E28E9" w:rsidRPr="003368CE">
              <w:rPr>
                <w:rFonts w:asciiTheme="majorBidi" w:eastAsia="Cambria" w:hAnsiTheme="majorBidi" w:cstheme="majorBidi"/>
                <w:sz w:val="20"/>
                <w:szCs w:val="20"/>
              </w:rPr>
              <w:t>GHERAIBIA</w:t>
            </w:r>
          </w:p>
        </w:tc>
      </w:tr>
      <w:tr w:rsidR="00CF17BB" w:rsidRPr="003368CE" w:rsidTr="00654696">
        <w:trPr>
          <w:trHeight w:val="389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17BB" w:rsidRPr="003368CE" w:rsidRDefault="004E28E9" w:rsidP="0065469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368CE">
              <w:rPr>
                <w:rFonts w:asciiTheme="majorBidi" w:hAnsiTheme="majorBidi" w:cstheme="majorBidi"/>
                <w:sz w:val="24"/>
                <w:szCs w:val="24"/>
              </w:rPr>
              <w:t>Tuesday 27/0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17BB" w:rsidRPr="003368CE" w:rsidRDefault="004E28E9" w:rsidP="0025145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368CE">
              <w:rPr>
                <w:rFonts w:asciiTheme="majorBidi" w:hAnsiTheme="majorBidi" w:cstheme="majorBidi"/>
                <w:sz w:val="24"/>
                <w:szCs w:val="24"/>
              </w:rPr>
              <w:t>14:30h – 16</w:t>
            </w:r>
            <w:r w:rsidR="00CF17BB" w:rsidRPr="003368CE">
              <w:rPr>
                <w:rFonts w:asciiTheme="majorBidi" w:hAnsiTheme="majorBidi" w:cstheme="majorBidi"/>
                <w:sz w:val="24"/>
                <w:szCs w:val="24"/>
              </w:rPr>
              <w:t>h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17BB" w:rsidRPr="003368CE" w:rsidRDefault="00CF17BB" w:rsidP="00251459">
            <w:pPr>
              <w:jc w:val="center"/>
              <w:rPr>
                <w:rFonts w:asciiTheme="majorBidi" w:eastAsia="Cambria" w:hAnsiTheme="majorBidi" w:cstheme="majorBidi"/>
                <w:b/>
                <w:bCs/>
                <w:sz w:val="20"/>
                <w:szCs w:val="20"/>
              </w:rPr>
            </w:pPr>
            <w:r w:rsidRPr="003368CE">
              <w:rPr>
                <w:rFonts w:asciiTheme="majorBidi" w:eastAsia="Cambria" w:hAnsiTheme="majorBidi" w:cstheme="majorBidi"/>
                <w:b/>
                <w:bCs/>
                <w:sz w:val="20"/>
                <w:szCs w:val="20"/>
              </w:rPr>
              <w:t>Bibliographic research and article analysi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17BB" w:rsidRPr="003368CE" w:rsidRDefault="00CF17BB" w:rsidP="0025145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368CE">
              <w:rPr>
                <w:rFonts w:asciiTheme="majorBidi" w:eastAsia="Cambria" w:hAnsiTheme="majorBidi" w:cstheme="majorBidi"/>
                <w:sz w:val="20"/>
                <w:szCs w:val="20"/>
              </w:rPr>
              <w:t>Mr. ABABSA</w:t>
            </w:r>
          </w:p>
        </w:tc>
      </w:tr>
      <w:tr w:rsidR="00CF17BB" w:rsidRPr="003368CE" w:rsidTr="00654696">
        <w:trPr>
          <w:trHeight w:val="389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17BB" w:rsidRPr="003368CE" w:rsidRDefault="009A138A" w:rsidP="0065469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368CE">
              <w:rPr>
                <w:rFonts w:asciiTheme="majorBidi" w:hAnsiTheme="majorBidi" w:cstheme="majorBidi"/>
                <w:sz w:val="24"/>
                <w:szCs w:val="24"/>
              </w:rPr>
              <w:t>Monday 26</w:t>
            </w:r>
            <w:r w:rsidR="00CF17BB" w:rsidRPr="003368CE">
              <w:rPr>
                <w:rFonts w:asciiTheme="majorBidi" w:hAnsiTheme="majorBidi" w:cstheme="majorBidi"/>
                <w:sz w:val="24"/>
                <w:szCs w:val="24"/>
              </w:rPr>
              <w:t>/0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17BB" w:rsidRPr="003368CE" w:rsidRDefault="009A138A" w:rsidP="009A138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368CE">
              <w:rPr>
                <w:rFonts w:asciiTheme="majorBidi" w:hAnsiTheme="majorBidi" w:cstheme="majorBidi"/>
                <w:sz w:val="24"/>
                <w:szCs w:val="24"/>
              </w:rPr>
              <w:t>9h</w:t>
            </w:r>
            <w:r w:rsidR="00CF17BB" w:rsidRPr="003368CE">
              <w:rPr>
                <w:rFonts w:asciiTheme="majorBidi" w:hAnsiTheme="majorBidi" w:cstheme="majorBidi"/>
                <w:sz w:val="24"/>
                <w:szCs w:val="24"/>
              </w:rPr>
              <w:t>-1</w:t>
            </w:r>
            <w:r w:rsidRPr="003368CE">
              <w:rPr>
                <w:rFonts w:asciiTheme="majorBidi" w:hAnsiTheme="majorBidi" w:cstheme="majorBidi"/>
                <w:sz w:val="24"/>
                <w:szCs w:val="24"/>
              </w:rPr>
              <w:t>0</w:t>
            </w:r>
            <w:r w:rsidR="00CF17BB" w:rsidRPr="003368CE">
              <w:rPr>
                <w:rFonts w:asciiTheme="majorBidi" w:hAnsiTheme="majorBidi" w:cstheme="majorBidi"/>
                <w:sz w:val="24"/>
                <w:szCs w:val="24"/>
              </w:rPr>
              <w:t>:30h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17BB" w:rsidRPr="003368CE" w:rsidRDefault="00CF17BB" w:rsidP="00251459">
            <w:pPr>
              <w:jc w:val="center"/>
              <w:rPr>
                <w:rFonts w:asciiTheme="majorBidi" w:eastAsia="Cambria" w:hAnsiTheme="majorBidi" w:cstheme="majorBidi"/>
                <w:b/>
                <w:bCs/>
                <w:sz w:val="20"/>
                <w:szCs w:val="20"/>
              </w:rPr>
            </w:pPr>
            <w:r w:rsidRPr="003368CE">
              <w:rPr>
                <w:rFonts w:asciiTheme="majorBidi" w:eastAsia="Cambria" w:hAnsiTheme="majorBidi" w:cstheme="majorBidi"/>
                <w:b/>
                <w:bCs/>
                <w:sz w:val="20"/>
                <w:szCs w:val="20"/>
              </w:rPr>
              <w:t>Entrepreneurship and project managemen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17BB" w:rsidRPr="003368CE" w:rsidRDefault="00CF17BB" w:rsidP="00251459">
            <w:pPr>
              <w:jc w:val="center"/>
              <w:rPr>
                <w:rFonts w:asciiTheme="majorBidi" w:eastAsia="Cambria" w:hAnsiTheme="majorBidi" w:cstheme="majorBidi"/>
                <w:sz w:val="20"/>
                <w:szCs w:val="20"/>
              </w:rPr>
            </w:pPr>
            <w:r w:rsidRPr="003368CE">
              <w:rPr>
                <w:rFonts w:asciiTheme="majorBidi" w:eastAsia="Cambria" w:hAnsiTheme="majorBidi" w:cstheme="majorBidi"/>
                <w:sz w:val="20"/>
                <w:szCs w:val="20"/>
              </w:rPr>
              <w:t>Ms. KALLECHE</w:t>
            </w:r>
          </w:p>
        </w:tc>
      </w:tr>
      <w:tr w:rsidR="00CF17BB" w:rsidRPr="003368CE" w:rsidTr="00654696">
        <w:trPr>
          <w:trHeight w:val="389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17BB" w:rsidRPr="003368CE" w:rsidRDefault="009A138A" w:rsidP="0065469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368CE">
              <w:rPr>
                <w:rFonts w:asciiTheme="majorBidi" w:hAnsiTheme="majorBidi" w:cstheme="majorBidi"/>
                <w:sz w:val="24"/>
                <w:szCs w:val="24"/>
              </w:rPr>
              <w:t>Sunday</w:t>
            </w:r>
            <w:r w:rsidR="00CF17BB" w:rsidRPr="003368CE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3368CE">
              <w:rPr>
                <w:rFonts w:asciiTheme="majorBidi" w:hAnsiTheme="majorBidi" w:cstheme="majorBidi"/>
                <w:sz w:val="24"/>
                <w:szCs w:val="24"/>
              </w:rPr>
              <w:t>25</w:t>
            </w:r>
            <w:r w:rsidR="00CF17BB" w:rsidRPr="003368CE">
              <w:rPr>
                <w:rFonts w:asciiTheme="majorBidi" w:hAnsiTheme="majorBidi" w:cstheme="majorBidi"/>
                <w:sz w:val="24"/>
                <w:szCs w:val="24"/>
              </w:rPr>
              <w:t>/0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17BB" w:rsidRPr="003368CE" w:rsidRDefault="009A138A" w:rsidP="009A138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368CE">
              <w:rPr>
                <w:rFonts w:asciiTheme="majorBidi" w:hAnsiTheme="majorBidi" w:cstheme="majorBidi"/>
                <w:sz w:val="24"/>
                <w:szCs w:val="24"/>
              </w:rPr>
              <w:t>10h</w:t>
            </w:r>
            <w:r w:rsidR="00CF17BB" w:rsidRPr="003368CE">
              <w:rPr>
                <w:rFonts w:asciiTheme="majorBidi" w:hAnsiTheme="majorBidi" w:cstheme="majorBidi"/>
                <w:sz w:val="24"/>
                <w:szCs w:val="24"/>
              </w:rPr>
              <w:t xml:space="preserve"> – </w:t>
            </w:r>
            <w:r w:rsidRPr="003368CE">
              <w:rPr>
                <w:rFonts w:asciiTheme="majorBidi" w:hAnsiTheme="majorBidi" w:cstheme="majorBidi"/>
                <w:sz w:val="24"/>
                <w:szCs w:val="24"/>
              </w:rPr>
              <w:t>11:30h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17BB" w:rsidRPr="003368CE" w:rsidRDefault="00CF17BB" w:rsidP="00251459">
            <w:pPr>
              <w:jc w:val="center"/>
              <w:rPr>
                <w:rFonts w:asciiTheme="majorBidi" w:eastAsia="Cambria" w:hAnsiTheme="majorBidi" w:cstheme="majorBidi"/>
                <w:b/>
                <w:bCs/>
                <w:sz w:val="20"/>
                <w:szCs w:val="20"/>
                <w:lang w:val="fr-FR"/>
              </w:rPr>
            </w:pPr>
            <w:r w:rsidRPr="003368CE">
              <w:rPr>
                <w:rFonts w:asciiTheme="majorBidi" w:eastAsia="Cambria" w:hAnsiTheme="majorBidi" w:cstheme="majorBidi"/>
                <w:b/>
                <w:bCs/>
                <w:sz w:val="20"/>
                <w:szCs w:val="20"/>
              </w:rPr>
              <w:t>Scientific and technical English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17BB" w:rsidRPr="003368CE" w:rsidRDefault="00CF17BB" w:rsidP="00251459">
            <w:pPr>
              <w:jc w:val="center"/>
              <w:rPr>
                <w:rFonts w:asciiTheme="majorBidi" w:eastAsia="Cambria" w:hAnsiTheme="majorBidi" w:cstheme="majorBidi"/>
                <w:sz w:val="20"/>
                <w:szCs w:val="20"/>
              </w:rPr>
            </w:pPr>
            <w:r w:rsidRPr="003368CE">
              <w:rPr>
                <w:rFonts w:asciiTheme="majorBidi" w:eastAsia="Cambria" w:hAnsiTheme="majorBidi" w:cstheme="majorBidi"/>
                <w:sz w:val="20"/>
                <w:szCs w:val="20"/>
              </w:rPr>
              <w:t>M</w:t>
            </w:r>
            <w:r w:rsidRPr="003368CE">
              <w:rPr>
                <w:rFonts w:asciiTheme="majorBidi" w:eastAsia="Cambria" w:hAnsiTheme="majorBidi" w:cstheme="majorBidi"/>
                <w:sz w:val="20"/>
                <w:szCs w:val="20"/>
                <w:lang w:val="fr-FR"/>
              </w:rPr>
              <w:t>r</w:t>
            </w:r>
            <w:r w:rsidRPr="003368CE">
              <w:rPr>
                <w:rFonts w:asciiTheme="majorBidi" w:eastAsia="Cambria" w:hAnsiTheme="majorBidi" w:cstheme="majorBidi"/>
                <w:sz w:val="20"/>
                <w:szCs w:val="20"/>
              </w:rPr>
              <w:t xml:space="preserve">. </w:t>
            </w:r>
            <w:r w:rsidR="004E28E9" w:rsidRPr="003368CE">
              <w:rPr>
                <w:rFonts w:asciiTheme="majorBidi" w:eastAsia="Cambria" w:hAnsiTheme="majorBidi" w:cstheme="majorBidi"/>
                <w:sz w:val="20"/>
                <w:szCs w:val="20"/>
              </w:rPr>
              <w:t>LARBAA</w:t>
            </w:r>
          </w:p>
        </w:tc>
      </w:tr>
    </w:tbl>
    <w:p w:rsidR="00FF411D" w:rsidRPr="00506D85" w:rsidRDefault="00FF411D" w:rsidP="00506D85"/>
    <w:sectPr w:rsidR="00FF411D" w:rsidRPr="00506D85" w:rsidSect="00A970B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2MDIwtTAxMzExMzA0NDNR0lEKTi0uzszPAykwrAUAz9ySZSwAAAA="/>
  </w:docVars>
  <w:rsids>
    <w:rsidRoot w:val="00FF411D"/>
    <w:rsid w:val="000807CE"/>
    <w:rsid w:val="00094B94"/>
    <w:rsid w:val="000E3679"/>
    <w:rsid w:val="001201A5"/>
    <w:rsid w:val="00251459"/>
    <w:rsid w:val="002D278B"/>
    <w:rsid w:val="002F0EB6"/>
    <w:rsid w:val="003368CE"/>
    <w:rsid w:val="004C47A5"/>
    <w:rsid w:val="004E28E9"/>
    <w:rsid w:val="00506448"/>
    <w:rsid w:val="00506D85"/>
    <w:rsid w:val="00654696"/>
    <w:rsid w:val="00717BCC"/>
    <w:rsid w:val="00757A8F"/>
    <w:rsid w:val="00797350"/>
    <w:rsid w:val="007C05EF"/>
    <w:rsid w:val="0080094D"/>
    <w:rsid w:val="00887D8C"/>
    <w:rsid w:val="008D6F68"/>
    <w:rsid w:val="009614E1"/>
    <w:rsid w:val="009A138A"/>
    <w:rsid w:val="009B227C"/>
    <w:rsid w:val="009F46BC"/>
    <w:rsid w:val="00A10A41"/>
    <w:rsid w:val="00A970B9"/>
    <w:rsid w:val="00AA3840"/>
    <w:rsid w:val="00AF1F9C"/>
    <w:rsid w:val="00B6084E"/>
    <w:rsid w:val="00B646E3"/>
    <w:rsid w:val="00BD4216"/>
    <w:rsid w:val="00C05A78"/>
    <w:rsid w:val="00C641AA"/>
    <w:rsid w:val="00CF17BB"/>
    <w:rsid w:val="00D203B5"/>
    <w:rsid w:val="00DC3FF5"/>
    <w:rsid w:val="00F712A1"/>
    <w:rsid w:val="00FF41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70B9"/>
    <w:rPr>
      <w:lang w:val="en-US"/>
    </w:rPr>
  </w:style>
  <w:style w:type="paragraph" w:styleId="Titre1">
    <w:name w:val="heading 1"/>
    <w:basedOn w:val="Normal"/>
    <w:next w:val="Normal"/>
    <w:link w:val="Titre1Car"/>
    <w:uiPriority w:val="9"/>
    <w:qFormat/>
    <w:rsid w:val="00FF411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FF411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FF411D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FF411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FF411D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FF411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FF411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FF411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FF411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FF411D"/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en-US"/>
    </w:rPr>
  </w:style>
  <w:style w:type="character" w:customStyle="1" w:styleId="Titre2Car">
    <w:name w:val="Titre 2 Car"/>
    <w:basedOn w:val="Policepardfaut"/>
    <w:link w:val="Titre2"/>
    <w:uiPriority w:val="9"/>
    <w:semiHidden/>
    <w:rsid w:val="00FF411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Titre3Car">
    <w:name w:val="Titre 3 Car"/>
    <w:basedOn w:val="Policepardfaut"/>
    <w:link w:val="Titre3"/>
    <w:uiPriority w:val="9"/>
    <w:semiHidden/>
    <w:rsid w:val="00FF411D"/>
    <w:rPr>
      <w:rFonts w:eastAsiaTheme="majorEastAsia" w:cstheme="majorBidi"/>
      <w:color w:val="2F5496" w:themeColor="accent1" w:themeShade="BF"/>
      <w:sz w:val="28"/>
      <w:szCs w:val="28"/>
      <w:lang w:val="en-US"/>
    </w:rPr>
  </w:style>
  <w:style w:type="character" w:customStyle="1" w:styleId="Titre4Car">
    <w:name w:val="Titre 4 Car"/>
    <w:basedOn w:val="Policepardfaut"/>
    <w:link w:val="Titre4"/>
    <w:uiPriority w:val="9"/>
    <w:semiHidden/>
    <w:rsid w:val="00FF411D"/>
    <w:rPr>
      <w:rFonts w:eastAsiaTheme="majorEastAsia" w:cstheme="majorBidi"/>
      <w:i/>
      <w:iCs/>
      <w:color w:val="2F5496" w:themeColor="accent1" w:themeShade="BF"/>
      <w:lang w:val="en-US"/>
    </w:rPr>
  </w:style>
  <w:style w:type="character" w:customStyle="1" w:styleId="Titre5Car">
    <w:name w:val="Titre 5 Car"/>
    <w:basedOn w:val="Policepardfaut"/>
    <w:link w:val="Titre5"/>
    <w:uiPriority w:val="9"/>
    <w:semiHidden/>
    <w:rsid w:val="00FF411D"/>
    <w:rPr>
      <w:rFonts w:eastAsiaTheme="majorEastAsia" w:cstheme="majorBidi"/>
      <w:color w:val="2F5496" w:themeColor="accent1" w:themeShade="BF"/>
      <w:lang w:val="en-US"/>
    </w:rPr>
  </w:style>
  <w:style w:type="character" w:customStyle="1" w:styleId="Titre6Car">
    <w:name w:val="Titre 6 Car"/>
    <w:basedOn w:val="Policepardfaut"/>
    <w:link w:val="Titre6"/>
    <w:uiPriority w:val="9"/>
    <w:semiHidden/>
    <w:rsid w:val="00FF411D"/>
    <w:rPr>
      <w:rFonts w:eastAsiaTheme="majorEastAsia" w:cstheme="majorBidi"/>
      <w:i/>
      <w:iCs/>
      <w:color w:val="595959" w:themeColor="text1" w:themeTint="A6"/>
      <w:lang w:val="en-US"/>
    </w:rPr>
  </w:style>
  <w:style w:type="character" w:customStyle="1" w:styleId="Titre7Car">
    <w:name w:val="Titre 7 Car"/>
    <w:basedOn w:val="Policepardfaut"/>
    <w:link w:val="Titre7"/>
    <w:uiPriority w:val="9"/>
    <w:semiHidden/>
    <w:rsid w:val="00FF411D"/>
    <w:rPr>
      <w:rFonts w:eastAsiaTheme="majorEastAsia" w:cstheme="majorBidi"/>
      <w:color w:val="595959" w:themeColor="text1" w:themeTint="A6"/>
      <w:lang w:val="en-US"/>
    </w:rPr>
  </w:style>
  <w:style w:type="character" w:customStyle="1" w:styleId="Titre8Car">
    <w:name w:val="Titre 8 Car"/>
    <w:basedOn w:val="Policepardfaut"/>
    <w:link w:val="Titre8"/>
    <w:uiPriority w:val="9"/>
    <w:semiHidden/>
    <w:rsid w:val="00FF411D"/>
    <w:rPr>
      <w:rFonts w:eastAsiaTheme="majorEastAsia" w:cstheme="majorBidi"/>
      <w:i/>
      <w:iCs/>
      <w:color w:val="272727" w:themeColor="text1" w:themeTint="D8"/>
      <w:lang w:val="en-US"/>
    </w:rPr>
  </w:style>
  <w:style w:type="character" w:customStyle="1" w:styleId="Titre9Car">
    <w:name w:val="Titre 9 Car"/>
    <w:basedOn w:val="Policepardfaut"/>
    <w:link w:val="Titre9"/>
    <w:uiPriority w:val="9"/>
    <w:semiHidden/>
    <w:rsid w:val="00FF411D"/>
    <w:rPr>
      <w:rFonts w:eastAsiaTheme="majorEastAsia" w:cstheme="majorBidi"/>
      <w:color w:val="272727" w:themeColor="text1" w:themeTint="D8"/>
      <w:lang w:val="en-US"/>
    </w:rPr>
  </w:style>
  <w:style w:type="paragraph" w:styleId="Titre">
    <w:name w:val="Title"/>
    <w:basedOn w:val="Normal"/>
    <w:next w:val="Normal"/>
    <w:link w:val="TitreCar"/>
    <w:uiPriority w:val="10"/>
    <w:qFormat/>
    <w:rsid w:val="00FF411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F411D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FF411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FF411D"/>
    <w:rPr>
      <w:rFonts w:eastAsiaTheme="majorEastAsia" w:cstheme="majorBidi"/>
      <w:color w:val="595959" w:themeColor="text1" w:themeTint="A6"/>
      <w:spacing w:val="15"/>
      <w:sz w:val="28"/>
      <w:szCs w:val="28"/>
      <w:lang w:val="en-US"/>
    </w:rPr>
  </w:style>
  <w:style w:type="paragraph" w:styleId="Citation">
    <w:name w:val="Quote"/>
    <w:basedOn w:val="Normal"/>
    <w:next w:val="Normal"/>
    <w:link w:val="CitationCar"/>
    <w:uiPriority w:val="29"/>
    <w:qFormat/>
    <w:rsid w:val="00FF411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rsid w:val="00FF411D"/>
    <w:rPr>
      <w:i/>
      <w:iCs/>
      <w:color w:val="404040" w:themeColor="text1" w:themeTint="BF"/>
      <w:lang w:val="en-US"/>
    </w:rPr>
  </w:style>
  <w:style w:type="paragraph" w:styleId="Paragraphedeliste">
    <w:name w:val="List Paragraph"/>
    <w:basedOn w:val="Normal"/>
    <w:uiPriority w:val="34"/>
    <w:qFormat/>
    <w:rsid w:val="00FF411D"/>
    <w:pPr>
      <w:ind w:left="720"/>
      <w:contextualSpacing/>
    </w:pPr>
  </w:style>
  <w:style w:type="character" w:styleId="Emphaseintense">
    <w:name w:val="Intense Emphasis"/>
    <w:basedOn w:val="Policepardfaut"/>
    <w:uiPriority w:val="21"/>
    <w:qFormat/>
    <w:rsid w:val="00FF411D"/>
    <w:rPr>
      <w:i/>
      <w:iCs/>
      <w:color w:val="2F5496" w:themeColor="accent1" w:themeShade="BF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FF411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FF411D"/>
    <w:rPr>
      <w:i/>
      <w:iCs/>
      <w:color w:val="2F5496" w:themeColor="accent1" w:themeShade="BF"/>
      <w:lang w:val="en-US"/>
    </w:rPr>
  </w:style>
  <w:style w:type="character" w:styleId="Rfrenceintense">
    <w:name w:val="Intense Reference"/>
    <w:basedOn w:val="Policepardfaut"/>
    <w:uiPriority w:val="32"/>
    <w:qFormat/>
    <w:rsid w:val="00FF411D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3</TotalTime>
  <Pages>2</Pages>
  <Words>365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nour</cp:lastModifiedBy>
  <cp:revision>16</cp:revision>
  <dcterms:created xsi:type="dcterms:W3CDTF">2025-01-22T22:27:00Z</dcterms:created>
  <dcterms:modified xsi:type="dcterms:W3CDTF">2026-01-21T14:07:00Z</dcterms:modified>
</cp:coreProperties>
</file>